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BEA" w:rsidRPr="004940D1" w:rsidRDefault="00B46EF5">
      <w:pPr>
        <w:pStyle w:val="Nadpis1"/>
      </w:pPr>
      <w:r w:rsidRPr="004940D1">
        <w:t xml:space="preserve">Zápis č. </w:t>
      </w:r>
      <w:r w:rsidR="007D47A4">
        <w:t>6</w:t>
      </w:r>
      <w:r w:rsidRPr="004940D1">
        <w:t xml:space="preserve">/2020 z veřejného zasedání Zastupitelstva obce Vestec    </w:t>
      </w:r>
    </w:p>
    <w:p w:rsidR="00D91BEA" w:rsidRPr="004940D1" w:rsidRDefault="00FB689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7D47A4">
        <w:rPr>
          <w:rFonts w:ascii="Arial" w:hAnsi="Arial" w:cs="Arial"/>
          <w:b/>
          <w:bCs/>
          <w:sz w:val="32"/>
          <w:szCs w:val="32"/>
        </w:rPr>
        <w:t>3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7D47A4">
        <w:rPr>
          <w:rFonts w:ascii="Arial" w:hAnsi="Arial" w:cs="Arial"/>
          <w:b/>
          <w:bCs/>
          <w:sz w:val="32"/>
          <w:szCs w:val="32"/>
        </w:rPr>
        <w:t>8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0</w:t>
      </w:r>
    </w:p>
    <w:p w:rsidR="00D91BEA" w:rsidRPr="004940D1" w:rsidRDefault="00B46EF5">
      <w:r w:rsidRPr="004940D1">
        <w:t>______________________________________________________________________________________</w:t>
      </w:r>
    </w:p>
    <w:p w:rsidR="00D91BEA" w:rsidRPr="004940D1" w:rsidRDefault="00B46EF5">
      <w:r w:rsidRPr="004940D1">
        <w:softHyphen/>
      </w:r>
      <w:r w:rsidRPr="004940D1">
        <w:softHyphen/>
      </w:r>
      <w:r w:rsidRPr="004940D1">
        <w:softHyphen/>
      </w:r>
    </w:p>
    <w:p w:rsidR="00D91BEA" w:rsidRPr="004940D1" w:rsidRDefault="00B46EF5">
      <w:pPr>
        <w:outlineLvl w:val="0"/>
      </w:pPr>
      <w:r w:rsidRPr="004940D1">
        <w:t>Zasedání Zastupitelstva obce Vestec bylo zahájeno v 17.30 hod starostou obce Jaroslavem Janatou, který přednesl program dnešního zasedání.</w:t>
      </w:r>
    </w:p>
    <w:p w:rsidR="00D91BEA" w:rsidRPr="004940D1" w:rsidRDefault="00D91BEA"/>
    <w:p w:rsidR="00D91BEA" w:rsidRPr="004940D1" w:rsidRDefault="00B46EF5">
      <w:pPr>
        <w:outlineLvl w:val="0"/>
      </w:pPr>
      <w:r w:rsidRPr="004940D1">
        <w:t>Přítomni: J</w:t>
      </w:r>
      <w:r w:rsidR="004940D1" w:rsidRPr="004940D1">
        <w:t>anata Jaroslav, Plachý Bohuslav</w:t>
      </w:r>
      <w:r w:rsidRPr="004940D1">
        <w:t xml:space="preserve">, Ryšavá Milada, </w:t>
      </w:r>
      <w:r w:rsidR="00FB6896" w:rsidRPr="004940D1">
        <w:t>Barták Luboš</w:t>
      </w:r>
      <w:r w:rsidR="004940D1" w:rsidRPr="004940D1">
        <w:t>,</w:t>
      </w:r>
      <w:r w:rsidR="006F018B">
        <w:t xml:space="preserve"> </w:t>
      </w:r>
      <w:r w:rsidR="001656A9" w:rsidRPr="004940D1">
        <w:t>J</w:t>
      </w:r>
      <w:r w:rsidR="004C240C">
        <w:t xml:space="preserve">eníková Ivana, </w:t>
      </w:r>
      <w:r w:rsidR="007D47A4" w:rsidRPr="004940D1">
        <w:t>René Procházka</w:t>
      </w:r>
      <w:r w:rsidR="007D47A4">
        <w:t xml:space="preserve">, </w:t>
      </w:r>
      <w:r w:rsidR="007D47A4" w:rsidRPr="004940D1">
        <w:t>David</w:t>
      </w:r>
      <w:r w:rsidR="007D47A4">
        <w:t xml:space="preserve"> Kadlec, </w:t>
      </w:r>
      <w:r w:rsidR="007D47A4" w:rsidRPr="004940D1">
        <w:t>Němec Zdeněk</w:t>
      </w:r>
      <w:r w:rsidR="007D47A4">
        <w:t xml:space="preserve"> </w:t>
      </w:r>
    </w:p>
    <w:p w:rsidR="00F958F3" w:rsidRDefault="00F958F3">
      <w:r>
        <w:t xml:space="preserve">Omluven: </w:t>
      </w:r>
      <w:r w:rsidR="007D47A4">
        <w:t xml:space="preserve">Bureš Jaroslav </w:t>
      </w:r>
      <w:r w:rsidR="007D47A4" w:rsidRPr="007D47A4">
        <w:t xml:space="preserve"> </w:t>
      </w:r>
    </w:p>
    <w:p w:rsidR="00F958F3" w:rsidRPr="004940D1" w:rsidRDefault="00F958F3"/>
    <w:p w:rsidR="00D91BEA" w:rsidRPr="004940D1" w:rsidRDefault="00B46EF5">
      <w:r w:rsidRPr="004940D1">
        <w:t>Program:</w:t>
      </w:r>
    </w:p>
    <w:p w:rsidR="00D91BEA" w:rsidRPr="004940D1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>Zahájení zasedání, určení ověřovatelů a zapisovatele</w:t>
      </w:r>
    </w:p>
    <w:p w:rsidR="00D91BEA" w:rsidRPr="004940D1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 xml:space="preserve">Schválení programu zasedání </w:t>
      </w:r>
    </w:p>
    <w:p w:rsidR="00EE7B51" w:rsidRDefault="00B46EF5" w:rsidP="00EE7B51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>Kontrola usnesení z minulého zasedání</w:t>
      </w:r>
    </w:p>
    <w:p w:rsidR="003A16C8" w:rsidRPr="004940D1" w:rsidRDefault="003A16C8" w:rsidP="00EE7B51">
      <w:pPr>
        <w:numPr>
          <w:ilvl w:val="0"/>
          <w:numId w:val="1"/>
        </w:numPr>
        <w:tabs>
          <w:tab w:val="left" w:pos="360"/>
        </w:tabs>
        <w:ind w:left="360"/>
      </w:pPr>
      <w:r>
        <w:t>Vyhodnocení výběrového řízení „</w:t>
      </w:r>
      <w:r w:rsidRPr="00C404A9">
        <w:t>Modernizace stanice IZS Vestec“</w:t>
      </w:r>
      <w:r>
        <w:t>, smlouva o dílo</w:t>
      </w:r>
    </w:p>
    <w:p w:rsidR="00FB6896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 xml:space="preserve">Došlá pošta </w:t>
      </w:r>
    </w:p>
    <w:p w:rsidR="007D47A4" w:rsidRDefault="007D47A4" w:rsidP="004940D1">
      <w:pPr>
        <w:pStyle w:val="Odstavecseseznamem"/>
        <w:numPr>
          <w:ilvl w:val="0"/>
          <w:numId w:val="6"/>
        </w:numPr>
      </w:pPr>
      <w:r>
        <w:t xml:space="preserve">Žádost o připojení na místní komunikaci </w:t>
      </w:r>
      <w:proofErr w:type="spellStart"/>
      <w:r>
        <w:t>p.č</w:t>
      </w:r>
      <w:proofErr w:type="spellEnd"/>
      <w:r>
        <w:t>. 803/1 (Malý Vestec)</w:t>
      </w:r>
    </w:p>
    <w:p w:rsidR="007D47A4" w:rsidRDefault="007D47A4" w:rsidP="004940D1">
      <w:pPr>
        <w:pStyle w:val="Odstavecseseznamem"/>
        <w:numPr>
          <w:ilvl w:val="0"/>
          <w:numId w:val="6"/>
        </w:numPr>
      </w:pPr>
      <w:r>
        <w:t xml:space="preserve">Žádost o připojení na místní komunikaci </w:t>
      </w:r>
      <w:proofErr w:type="spellStart"/>
      <w:r>
        <w:t>p.č</w:t>
      </w:r>
      <w:proofErr w:type="spellEnd"/>
      <w:r>
        <w:t>. 344/7 (u věží)</w:t>
      </w:r>
    </w:p>
    <w:p w:rsidR="007D47A4" w:rsidRPr="007D47A4" w:rsidRDefault="007D47A4" w:rsidP="007D47A4">
      <w:pPr>
        <w:pStyle w:val="Odstavecseseznamem"/>
        <w:numPr>
          <w:ilvl w:val="0"/>
          <w:numId w:val="6"/>
        </w:numPr>
        <w:rPr>
          <w:color w:val="000000"/>
        </w:rPr>
      </w:pPr>
      <w:r w:rsidRPr="007D47A4">
        <w:rPr>
          <w:color w:val="000000"/>
        </w:rPr>
        <w:t xml:space="preserve">Smlouva č. 2020-3886/106202 s </w:t>
      </w:r>
      <w:proofErr w:type="spellStart"/>
      <w:r w:rsidRPr="007D47A4">
        <w:rPr>
          <w:color w:val="000000"/>
        </w:rPr>
        <w:t>VaK</w:t>
      </w:r>
      <w:proofErr w:type="spellEnd"/>
      <w:r w:rsidRPr="007D47A4">
        <w:rPr>
          <w:color w:val="000000"/>
        </w:rPr>
        <w:t xml:space="preserve"> Nymburk (vodovodní přípojka </w:t>
      </w:r>
      <w:proofErr w:type="spellStart"/>
      <w:r w:rsidRPr="007D47A4">
        <w:rPr>
          <w:color w:val="000000"/>
        </w:rPr>
        <w:t>p.č</w:t>
      </w:r>
      <w:proofErr w:type="spellEnd"/>
      <w:r w:rsidRPr="007D47A4">
        <w:rPr>
          <w:color w:val="000000"/>
        </w:rPr>
        <w:t>. 12/2 hřiště)</w:t>
      </w:r>
    </w:p>
    <w:p w:rsidR="007D47A4" w:rsidRPr="007D47A4" w:rsidRDefault="007D47A4" w:rsidP="007D47A4">
      <w:pPr>
        <w:pStyle w:val="Odstavecseseznamem"/>
        <w:numPr>
          <w:ilvl w:val="0"/>
          <w:numId w:val="6"/>
        </w:numPr>
        <w:rPr>
          <w:color w:val="000000"/>
        </w:rPr>
      </w:pPr>
      <w:r w:rsidRPr="007D47A4">
        <w:rPr>
          <w:color w:val="000000"/>
        </w:rPr>
        <w:t>Smlouva o upsání akcií s </w:t>
      </w:r>
      <w:proofErr w:type="spellStart"/>
      <w:r w:rsidRPr="007D47A4">
        <w:rPr>
          <w:color w:val="000000"/>
        </w:rPr>
        <w:t>VaK</w:t>
      </w:r>
      <w:proofErr w:type="spellEnd"/>
      <w:r w:rsidRPr="007D47A4">
        <w:rPr>
          <w:color w:val="000000"/>
        </w:rPr>
        <w:t xml:space="preserve"> Nymburk přivaděč vodovodu  (dle usnesení 8/2019/3)</w:t>
      </w:r>
    </w:p>
    <w:p w:rsidR="001865E5" w:rsidRDefault="001865E5" w:rsidP="004940D1">
      <w:pPr>
        <w:pStyle w:val="Odstavecseseznamem"/>
        <w:numPr>
          <w:ilvl w:val="0"/>
          <w:numId w:val="6"/>
        </w:numPr>
      </w:pPr>
      <w:r w:rsidRPr="004940D1">
        <w:t>Žád</w:t>
      </w:r>
      <w:r w:rsidR="007D47A4">
        <w:t xml:space="preserve">ost  </w:t>
      </w:r>
      <w:r w:rsidR="00346244">
        <w:t xml:space="preserve"> o příspěvek</w:t>
      </w:r>
      <w:r w:rsidR="007D47A4">
        <w:t xml:space="preserve"> na činnost – SDH Vestec</w:t>
      </w:r>
    </w:p>
    <w:p w:rsidR="007D47A4" w:rsidRDefault="007D47A4" w:rsidP="007D47A4">
      <w:pPr>
        <w:pStyle w:val="Odstavecseseznamem"/>
        <w:numPr>
          <w:ilvl w:val="0"/>
          <w:numId w:val="6"/>
        </w:numPr>
      </w:pPr>
      <w:r w:rsidRPr="004940D1">
        <w:t>Žád</w:t>
      </w:r>
      <w:r>
        <w:t xml:space="preserve">ost   o příspěvek na činnost - </w:t>
      </w:r>
      <w:proofErr w:type="spellStart"/>
      <w:r>
        <w:t>Puťák</w:t>
      </w:r>
      <w:proofErr w:type="spellEnd"/>
    </w:p>
    <w:p w:rsidR="007D47A4" w:rsidRDefault="007D47A4" w:rsidP="007D47A4">
      <w:pPr>
        <w:pStyle w:val="Odstavecseseznamem"/>
        <w:numPr>
          <w:ilvl w:val="0"/>
          <w:numId w:val="6"/>
        </w:numPr>
      </w:pPr>
      <w:r w:rsidRPr="004940D1">
        <w:t>Žád</w:t>
      </w:r>
      <w:r>
        <w:t xml:space="preserve">ost </w:t>
      </w:r>
      <w:r w:rsidR="001D64A3">
        <w:t xml:space="preserve"> </w:t>
      </w:r>
      <w:r>
        <w:t xml:space="preserve"> o příspěvek na činnost – TJ Sokol Vestec</w:t>
      </w:r>
    </w:p>
    <w:p w:rsidR="00FB6896" w:rsidRPr="004940D1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 xml:space="preserve">Organizační    </w:t>
      </w:r>
    </w:p>
    <w:p w:rsidR="006F018B" w:rsidRPr="00C404A9" w:rsidRDefault="007D47A4" w:rsidP="004940D1">
      <w:pPr>
        <w:pStyle w:val="Odstavecseseznamem"/>
        <w:numPr>
          <w:ilvl w:val="0"/>
          <w:numId w:val="7"/>
        </w:numPr>
      </w:pPr>
      <w:r w:rsidRPr="00C404A9">
        <w:t>Rozhodnutí o přidělení dotace (modernizace vytápění 474 845 Kč a sportoviště u MV 207 000 Kč)</w:t>
      </w:r>
    </w:p>
    <w:p w:rsidR="007D47A4" w:rsidRPr="00C404A9" w:rsidRDefault="007D47A4" w:rsidP="004940D1">
      <w:pPr>
        <w:pStyle w:val="Odstavecseseznamem"/>
        <w:numPr>
          <w:ilvl w:val="0"/>
          <w:numId w:val="7"/>
        </w:numPr>
      </w:pPr>
      <w:r w:rsidRPr="00C404A9">
        <w:rPr>
          <w:color w:val="000000"/>
        </w:rPr>
        <w:t>Likvidace plechových nástěnek (nahradit jednou dřevěnou)</w:t>
      </w:r>
    </w:p>
    <w:p w:rsidR="00C404A9" w:rsidRPr="00C404A9" w:rsidRDefault="00C404A9" w:rsidP="004940D1">
      <w:pPr>
        <w:pStyle w:val="Odstavecseseznamem"/>
        <w:numPr>
          <w:ilvl w:val="0"/>
          <w:numId w:val="7"/>
        </w:numPr>
      </w:pPr>
      <w:r w:rsidRPr="00C404A9">
        <w:rPr>
          <w:color w:val="000000"/>
        </w:rPr>
        <w:t>Nabídka na zpracování výběrového řízení (sportoviště Malý Vestec)</w:t>
      </w:r>
    </w:p>
    <w:p w:rsidR="00C404A9" w:rsidRPr="00C404A9" w:rsidRDefault="00C404A9" w:rsidP="004940D1">
      <w:pPr>
        <w:pStyle w:val="Odstavecseseznamem"/>
        <w:numPr>
          <w:ilvl w:val="0"/>
          <w:numId w:val="7"/>
        </w:numPr>
      </w:pPr>
      <w:r w:rsidRPr="00C404A9">
        <w:rPr>
          <w:color w:val="000000"/>
        </w:rPr>
        <w:t xml:space="preserve">Darovací smlouva na pozemek </w:t>
      </w:r>
      <w:proofErr w:type="spellStart"/>
      <w:r w:rsidRPr="00C404A9">
        <w:rPr>
          <w:color w:val="000000"/>
        </w:rPr>
        <w:t>p.č</w:t>
      </w:r>
      <w:proofErr w:type="spellEnd"/>
      <w:r w:rsidRPr="00C404A9">
        <w:rPr>
          <w:color w:val="000000"/>
        </w:rPr>
        <w:t>. 891/29 obci (před byt.  čp. 2)</w:t>
      </w:r>
    </w:p>
    <w:p w:rsidR="00C404A9" w:rsidRPr="00C404A9" w:rsidRDefault="00C404A9" w:rsidP="00C404A9">
      <w:pPr>
        <w:pStyle w:val="Odstavecseseznamem"/>
        <w:numPr>
          <w:ilvl w:val="0"/>
          <w:numId w:val="7"/>
        </w:numPr>
      </w:pPr>
      <w:r w:rsidRPr="00C404A9">
        <w:t xml:space="preserve">Řešení stavu odtokové struhy </w:t>
      </w:r>
      <w:proofErr w:type="spellStart"/>
      <w:r w:rsidRPr="00C404A9">
        <w:t>p.č</w:t>
      </w:r>
      <w:proofErr w:type="spellEnd"/>
      <w:r w:rsidRPr="00C404A9">
        <w:t>. 50/27</w:t>
      </w:r>
    </w:p>
    <w:p w:rsidR="00F35AE3" w:rsidRDefault="00F35AE3" w:rsidP="00FB6896">
      <w:pPr>
        <w:numPr>
          <w:ilvl w:val="0"/>
          <w:numId w:val="1"/>
        </w:numPr>
        <w:tabs>
          <w:tab w:val="left" w:pos="360"/>
        </w:tabs>
        <w:ind w:left="360"/>
      </w:pPr>
      <w:r>
        <w:t xml:space="preserve">Termín příštího zasedání </w:t>
      </w:r>
    </w:p>
    <w:p w:rsidR="00D91BEA" w:rsidRDefault="00FB6896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>Diskuse</w:t>
      </w:r>
    </w:p>
    <w:p w:rsidR="00751FB7" w:rsidRPr="004940D1" w:rsidRDefault="00751FB7" w:rsidP="00FB6896">
      <w:pPr>
        <w:tabs>
          <w:tab w:val="left" w:pos="360"/>
        </w:tabs>
        <w:ind w:left="360"/>
      </w:pPr>
    </w:p>
    <w:p w:rsidR="00D91BEA" w:rsidRPr="004940D1" w:rsidRDefault="00B46EF5" w:rsidP="0065590A">
      <w:r w:rsidRPr="004940D1">
        <w:t xml:space="preserve">1) Ověřovateli dnešního zápisu byli určeni </w:t>
      </w:r>
      <w:r w:rsidR="00900463">
        <w:t>René Procházka a Zdeněk Němec,</w:t>
      </w:r>
      <w:r w:rsidRPr="004940D1">
        <w:t xml:space="preserve"> zapisovatelem Lenka Šteflová </w:t>
      </w:r>
    </w:p>
    <w:p w:rsidR="00D91BEA" w:rsidRPr="004940D1" w:rsidRDefault="00B46EF5" w:rsidP="0065590A">
      <w:r w:rsidRPr="004940D1">
        <w:t xml:space="preserve">Pro : </w:t>
      </w:r>
      <w:r w:rsidR="00FB6896" w:rsidRPr="004940D1">
        <w:t xml:space="preserve"> </w:t>
      </w:r>
      <w:r w:rsidRPr="004940D1">
        <w:t xml:space="preserve">       Proti:   0               Zdržel:    0  </w:t>
      </w:r>
    </w:p>
    <w:p w:rsidR="00D91BEA" w:rsidRPr="004940D1" w:rsidRDefault="00B46EF5" w:rsidP="0065590A">
      <w:pPr>
        <w:jc w:val="both"/>
        <w:outlineLvl w:val="0"/>
      </w:pPr>
      <w:r w:rsidRPr="004940D1">
        <w:rPr>
          <w:u w:val="single"/>
        </w:rPr>
        <w:t xml:space="preserve">Usnesení č. </w:t>
      </w:r>
      <w:r w:rsidR="00C404A9">
        <w:rPr>
          <w:u w:val="single"/>
        </w:rPr>
        <w:t>6</w:t>
      </w:r>
      <w:r w:rsidRPr="004940D1">
        <w:rPr>
          <w:u w:val="single"/>
        </w:rPr>
        <w:t xml:space="preserve">/2020/1 :  </w:t>
      </w:r>
      <w:r w:rsidRPr="004940D1">
        <w:t>zastupitelstvo obce Vestec schvaluje jako ověřovatele dnešního zápisu ze zasedání</w:t>
      </w:r>
      <w:r w:rsidR="00957D17" w:rsidRPr="004940D1">
        <w:t xml:space="preserve"> </w:t>
      </w:r>
      <w:r w:rsidR="00C404A9">
        <w:t xml:space="preserve">                      </w:t>
      </w:r>
      <w:r w:rsidR="00900463">
        <w:t xml:space="preserve">René Procházku a Zdeňka Němce, </w:t>
      </w:r>
      <w:r w:rsidRPr="004940D1">
        <w:t>jako zapisovatele pak Lenku Šteflovou.</w:t>
      </w:r>
    </w:p>
    <w:p w:rsidR="00D91BEA" w:rsidRPr="004940D1" w:rsidRDefault="00D91BEA" w:rsidP="0065590A"/>
    <w:p w:rsidR="00D91BEA" w:rsidRDefault="00B46EF5" w:rsidP="0065590A">
      <w:pPr>
        <w:outlineLvl w:val="0"/>
      </w:pPr>
      <w:r w:rsidRPr="004940D1">
        <w:t xml:space="preserve">2) Schválení programu zasedání dle programu je doplněno o body: </w:t>
      </w:r>
    </w:p>
    <w:p w:rsidR="007D47A4" w:rsidRDefault="007D47A4" w:rsidP="0065590A">
      <w:pPr>
        <w:outlineLvl w:val="0"/>
      </w:pPr>
      <w:r>
        <w:t xml:space="preserve">Úprava rozpočtu </w:t>
      </w:r>
    </w:p>
    <w:p w:rsidR="007D47A4" w:rsidRDefault="007D47A4" w:rsidP="0065590A">
      <w:pPr>
        <w:outlineLvl w:val="0"/>
      </w:pPr>
      <w:r>
        <w:t>Záměr pronájmu hřiště a budova čp. 89</w:t>
      </w:r>
    </w:p>
    <w:p w:rsidR="007D47A4" w:rsidRDefault="007D47A4" w:rsidP="0065590A">
      <w:pPr>
        <w:outlineLvl w:val="0"/>
      </w:pPr>
      <w:r>
        <w:t>Žádost o pozemek MS Vestec</w:t>
      </w:r>
    </w:p>
    <w:p w:rsidR="007D47A4" w:rsidRPr="004940D1" w:rsidRDefault="007D47A4" w:rsidP="0065590A">
      <w:pPr>
        <w:outlineLvl w:val="0"/>
      </w:pPr>
      <w:r>
        <w:t>Stanovisko k mimořádné manipulaci jezu ve Vestci</w:t>
      </w:r>
    </w:p>
    <w:p w:rsidR="00220589" w:rsidRPr="004940D1" w:rsidRDefault="00220589" w:rsidP="0065590A">
      <w:r w:rsidRPr="004940D1">
        <w:t xml:space="preserve">Pro :  </w:t>
      </w:r>
      <w:r w:rsidR="00EE7B51">
        <w:t>8</w:t>
      </w:r>
      <w:r w:rsidRPr="004940D1">
        <w:t xml:space="preserve"> </w:t>
      </w:r>
      <w:r w:rsidR="00C404A9">
        <w:t xml:space="preserve"> </w:t>
      </w:r>
      <w:r w:rsidRPr="004940D1">
        <w:t xml:space="preserve">      Proti:   0               Zdržel:    0  </w:t>
      </w:r>
    </w:p>
    <w:p w:rsidR="00A10026" w:rsidRDefault="00220589" w:rsidP="0065590A">
      <w:pPr>
        <w:jc w:val="both"/>
      </w:pPr>
      <w:r w:rsidRPr="004940D1">
        <w:rPr>
          <w:u w:val="single"/>
        </w:rPr>
        <w:t xml:space="preserve">Usnesení č. </w:t>
      </w:r>
      <w:r w:rsidR="00C404A9">
        <w:rPr>
          <w:u w:val="single"/>
        </w:rPr>
        <w:t>6</w:t>
      </w:r>
      <w:r w:rsidRPr="004940D1">
        <w:rPr>
          <w:u w:val="single"/>
        </w:rPr>
        <w:t xml:space="preserve">/2020/2 :  </w:t>
      </w:r>
      <w:r w:rsidRPr="004940D1">
        <w:t xml:space="preserve">zastupitelstvo obce Vestec schvaluje program zasedání </w:t>
      </w:r>
      <w:r w:rsidR="00DE2C60">
        <w:t xml:space="preserve"> </w:t>
      </w:r>
      <w:r w:rsidRPr="004940D1">
        <w:t>doplněný</w:t>
      </w:r>
      <w:r w:rsidR="00C621E5">
        <w:t xml:space="preserve"> o body: </w:t>
      </w:r>
      <w:r w:rsidR="00BC0BFC">
        <w:t xml:space="preserve">úprava rozpočtu, záměr </w:t>
      </w:r>
      <w:r w:rsidR="00C404A9">
        <w:t>pronájmu</w:t>
      </w:r>
      <w:r w:rsidR="00BC0BFC">
        <w:t xml:space="preserve"> hřiště a budovy čp. 89, žádost </w:t>
      </w:r>
      <w:r w:rsidR="00C404A9">
        <w:t>o pozemek MS Vestec, stanovisko k mimo</w:t>
      </w:r>
      <w:r w:rsidR="0065590A">
        <w:t>řádné manipulaci jezu ve Vestci.</w:t>
      </w:r>
    </w:p>
    <w:p w:rsidR="00C404A9" w:rsidRPr="004940D1" w:rsidRDefault="00C404A9" w:rsidP="0065590A"/>
    <w:p w:rsidR="00D91BEA" w:rsidRDefault="00B46EF5" w:rsidP="009D2A9A">
      <w:pPr>
        <w:jc w:val="both"/>
      </w:pPr>
      <w:r w:rsidRPr="004940D1">
        <w:t xml:space="preserve">3) Kontrola usnesení ze zasedání </w:t>
      </w:r>
      <w:r w:rsidR="00DC3BE9">
        <w:t>1</w:t>
      </w:r>
      <w:r w:rsidR="00C404A9">
        <w:t>7</w:t>
      </w:r>
      <w:r w:rsidR="00FB6896" w:rsidRPr="004940D1">
        <w:t>.</w:t>
      </w:r>
      <w:r w:rsidR="004940D1">
        <w:t xml:space="preserve"> </w:t>
      </w:r>
      <w:r w:rsidR="00C404A9">
        <w:t>6</w:t>
      </w:r>
      <w:r w:rsidRPr="004940D1">
        <w:t>.</w:t>
      </w:r>
      <w:r w:rsidR="004940D1">
        <w:t xml:space="preserve"> </w:t>
      </w:r>
      <w:r w:rsidRPr="004940D1">
        <w:t>2020, nikdo nev</w:t>
      </w:r>
      <w:r w:rsidR="004C240C">
        <w:t>z</w:t>
      </w:r>
      <w:r w:rsidRPr="004940D1">
        <w:t>nesl připo</w:t>
      </w:r>
      <w:r w:rsidR="00C404A9">
        <w:t>mínky k zápisu 5</w:t>
      </w:r>
      <w:r w:rsidR="00FB6896" w:rsidRPr="004940D1">
        <w:t>/2020</w:t>
      </w:r>
      <w:r w:rsidR="004940D1">
        <w:t>.</w:t>
      </w:r>
    </w:p>
    <w:p w:rsidR="00EE7B51" w:rsidRPr="004940D1" w:rsidRDefault="00EE7B51" w:rsidP="009D2A9A">
      <w:pPr>
        <w:jc w:val="both"/>
      </w:pPr>
    </w:p>
    <w:p w:rsidR="003A16C8" w:rsidRDefault="003A16C8" w:rsidP="0065590A">
      <w:pPr>
        <w:jc w:val="both"/>
      </w:pPr>
      <w:r>
        <w:t>4) Vyhodnocení výběrového řízení</w:t>
      </w:r>
    </w:p>
    <w:p w:rsidR="00587D91" w:rsidRDefault="00587D91" w:rsidP="0065590A">
      <w:pPr>
        <w:jc w:val="both"/>
      </w:pPr>
      <w:r w:rsidRPr="00C404A9">
        <w:t>Vyhodnocení výběrového řízení na zhotovitele „Modernizace stanice IZS Vestec“</w:t>
      </w:r>
      <w:r w:rsidR="00EE7B51">
        <w:t>. Se zakázkou malého rozsahu</w:t>
      </w:r>
      <w:r w:rsidR="00C621E5">
        <w:t xml:space="preserve"> zastupitele</w:t>
      </w:r>
      <w:r w:rsidR="00EE7B51">
        <w:t xml:space="preserve"> blíže seznámil Ing. </w:t>
      </w:r>
      <w:r w:rsidR="001D1CB9">
        <w:t xml:space="preserve">Karel </w:t>
      </w:r>
      <w:r w:rsidR="00EE7B51">
        <w:t>Hanuš, kt</w:t>
      </w:r>
      <w:r w:rsidR="00C621E5">
        <w:t xml:space="preserve">erý zpracoval výběrové řízení. </w:t>
      </w:r>
      <w:r w:rsidR="00EE7B51">
        <w:t xml:space="preserve">Výzva byla řádně zveřejněna na portálu zadavatele a zároveň byli osloveni 3 uchazeči. Ve čtvrtek </w:t>
      </w:r>
      <w:r w:rsidR="00C621E5">
        <w:t>30. 7. 2020</w:t>
      </w:r>
      <w:r w:rsidR="00EE7B51">
        <w:t xml:space="preserve"> se sešla </w:t>
      </w:r>
      <w:r w:rsidR="00EE7B51">
        <w:lastRenderedPageBreak/>
        <w:t>výběrová komise, která hodnotila 3 došlé na</w:t>
      </w:r>
      <w:r w:rsidR="00C621E5">
        <w:t xml:space="preserve">bídky. Dvě z nich nebyly úplné. </w:t>
      </w:r>
      <w:r w:rsidR="001F5291">
        <w:t>Úplná nabídka přišla pouze jedna</w:t>
      </w:r>
      <w:r w:rsidR="00CE37FB">
        <w:t>,</w:t>
      </w:r>
      <w:r w:rsidR="001F5291">
        <w:t xml:space="preserve"> a to od firmy Dalimil </w:t>
      </w:r>
      <w:proofErr w:type="spellStart"/>
      <w:r w:rsidR="001F5291">
        <w:t>Táslar</w:t>
      </w:r>
      <w:proofErr w:type="spellEnd"/>
      <w:r w:rsidR="001F5291">
        <w:t xml:space="preserve"> </w:t>
      </w:r>
      <w:r w:rsidR="00C621E5">
        <w:t xml:space="preserve">– voda, plyn, topení Nymburk za cenu </w:t>
      </w:r>
      <w:r w:rsidR="0065590A">
        <w:t>829 </w:t>
      </w:r>
      <w:r w:rsidR="00CE37FB">
        <w:t>563 Kč.</w:t>
      </w:r>
    </w:p>
    <w:p w:rsidR="00587D91" w:rsidRPr="004940D1" w:rsidRDefault="00587D91" w:rsidP="00587D91">
      <w:pPr>
        <w:jc w:val="both"/>
      </w:pPr>
      <w:r w:rsidRPr="004940D1">
        <w:t xml:space="preserve">Pro :   </w:t>
      </w:r>
      <w:r>
        <w:t xml:space="preserve"> </w:t>
      </w:r>
      <w:r w:rsidR="00EE7B51">
        <w:t>8</w:t>
      </w:r>
      <w:r w:rsidRPr="004940D1">
        <w:t xml:space="preserve">    Proti:   0               Zdržel:    0  </w:t>
      </w:r>
    </w:p>
    <w:p w:rsidR="00587D91" w:rsidRDefault="00587D91" w:rsidP="00587D91">
      <w:r w:rsidRPr="004940D1">
        <w:rPr>
          <w:u w:val="single"/>
        </w:rPr>
        <w:t xml:space="preserve">Usnesení č. </w:t>
      </w:r>
      <w:r w:rsidR="0054651C">
        <w:rPr>
          <w:u w:val="single"/>
        </w:rPr>
        <w:t>6/2020/3</w:t>
      </w:r>
      <w:r>
        <w:rPr>
          <w:u w:val="single"/>
        </w:rPr>
        <w:t xml:space="preserve"> </w:t>
      </w:r>
      <w:r w:rsidRPr="004940D1">
        <w:rPr>
          <w:u w:val="single"/>
        </w:rPr>
        <w:t xml:space="preserve"> :  </w:t>
      </w:r>
      <w:r w:rsidRPr="004940D1">
        <w:t>zast</w:t>
      </w:r>
      <w:r>
        <w:t>upitelstvo obce Vestec  schvaluje</w:t>
      </w:r>
      <w:r w:rsidR="001F5291">
        <w:t xml:space="preserve"> </w:t>
      </w:r>
      <w:r w:rsidR="0065590A">
        <w:t xml:space="preserve">výběrové řízení „Modernizace topení hasičské zbrojnice Vestec“. </w:t>
      </w:r>
      <w:r w:rsidR="00F154E2">
        <w:t xml:space="preserve"> Zhotovitelem bude Dalimil </w:t>
      </w:r>
      <w:proofErr w:type="spellStart"/>
      <w:r w:rsidR="00F154E2">
        <w:t>Táslar</w:t>
      </w:r>
      <w:proofErr w:type="spellEnd"/>
      <w:r w:rsidR="00F154E2">
        <w:t xml:space="preserve">  - voda, plyn, topení Nymburk za cenu 829 563 Kč.</w:t>
      </w:r>
    </w:p>
    <w:p w:rsidR="0065590A" w:rsidRDefault="0065590A" w:rsidP="00587D91"/>
    <w:p w:rsidR="00B63DB7" w:rsidRDefault="0065590A" w:rsidP="00CE37FB">
      <w:pPr>
        <w:jc w:val="both"/>
      </w:pPr>
      <w:r>
        <w:t>Starosta navrhl natáhnout elektrický přívod do kotelny</w:t>
      </w:r>
      <w:r w:rsidR="00F154E2">
        <w:t xml:space="preserve"> v budově čp. 89.</w:t>
      </w:r>
      <w:r w:rsidR="00CE37FB">
        <w:t xml:space="preserve"> </w:t>
      </w:r>
      <w:r w:rsidR="00B63DB7">
        <w:t>Milada Ryšavá se dotázala, kolik peně</w:t>
      </w:r>
      <w:r w:rsidR="00C621E5">
        <w:t xml:space="preserve">z se bude v blízké budoucnosti </w:t>
      </w:r>
      <w:r w:rsidR="00F154E2">
        <w:t xml:space="preserve">do této </w:t>
      </w:r>
      <w:r w:rsidR="00C621E5">
        <w:t>budovy ještě investováno. Zastupitelé se</w:t>
      </w:r>
      <w:r w:rsidR="003A16C8">
        <w:t xml:space="preserve"> </w:t>
      </w:r>
      <w:r w:rsidR="00C621E5">
        <w:t>sejdou ve</w:t>
      </w:r>
      <w:r w:rsidR="00CE37FB">
        <w:t xml:space="preserve"> středu </w:t>
      </w:r>
      <w:r w:rsidR="00C621E5">
        <w:t>5. 8. 2020</w:t>
      </w:r>
      <w:r w:rsidR="00CE37FB">
        <w:t xml:space="preserve"> v </w:t>
      </w:r>
      <w:r w:rsidR="003A16C8">
        <w:t xml:space="preserve">18.30 hod u hasičské zbrojnice s p. </w:t>
      </w:r>
      <w:proofErr w:type="spellStart"/>
      <w:r w:rsidR="003A16C8">
        <w:t>Táslarem</w:t>
      </w:r>
      <w:proofErr w:type="spellEnd"/>
      <w:r w:rsidR="003A16C8">
        <w:t>. Na schůzce bude objasněno</w:t>
      </w:r>
      <w:r w:rsidR="00C621E5">
        <w:t xml:space="preserve"> případné dodatečné</w:t>
      </w:r>
      <w:r w:rsidR="003A16C8">
        <w:t xml:space="preserve"> financování.  </w:t>
      </w:r>
    </w:p>
    <w:p w:rsidR="00587D91" w:rsidRPr="00C404A9" w:rsidRDefault="00587D91" w:rsidP="00587D91"/>
    <w:p w:rsidR="00587D91" w:rsidRDefault="00587D91" w:rsidP="00587D91">
      <w:r w:rsidRPr="00C404A9">
        <w:t>Smlouva o dílo na akci „Modernizace stanice IZS Vestec“</w:t>
      </w:r>
      <w:r w:rsidR="00AA2148">
        <w:t xml:space="preserve"> mezi Obcí Vestec a </w:t>
      </w:r>
      <w:proofErr w:type="spellStart"/>
      <w:r w:rsidR="00AA2148">
        <w:t>Táslarem</w:t>
      </w:r>
      <w:proofErr w:type="spellEnd"/>
      <w:r w:rsidR="00AA2148">
        <w:t xml:space="preserve"> Dalimilem – voda, topení, plyn za cenu 829 563 Kč. </w:t>
      </w:r>
    </w:p>
    <w:p w:rsidR="00587D91" w:rsidRPr="004940D1" w:rsidRDefault="00CC5357" w:rsidP="00587D91">
      <w:pPr>
        <w:jc w:val="both"/>
      </w:pPr>
      <w:r>
        <w:t xml:space="preserve">Pro :     8 </w:t>
      </w:r>
      <w:r w:rsidR="00587D91" w:rsidRPr="004940D1">
        <w:t xml:space="preserve"> </w:t>
      </w:r>
      <w:r w:rsidR="00587D91">
        <w:t xml:space="preserve"> </w:t>
      </w:r>
      <w:r w:rsidR="00587D91" w:rsidRPr="004940D1">
        <w:t xml:space="preserve">      Proti:   0               Zdržel:    0  </w:t>
      </w:r>
      <w:r w:rsidR="003A16C8">
        <w:t xml:space="preserve">    </w:t>
      </w:r>
    </w:p>
    <w:p w:rsidR="00F154E2" w:rsidRDefault="00587D91" w:rsidP="00F154E2">
      <w:r w:rsidRPr="004940D1">
        <w:rPr>
          <w:u w:val="single"/>
        </w:rPr>
        <w:t xml:space="preserve">Usnesení č. </w:t>
      </w:r>
      <w:r w:rsidR="00AA2148">
        <w:rPr>
          <w:u w:val="single"/>
        </w:rPr>
        <w:t>6/2020/4</w:t>
      </w:r>
      <w:r>
        <w:rPr>
          <w:u w:val="single"/>
        </w:rPr>
        <w:t xml:space="preserve"> </w:t>
      </w:r>
      <w:r w:rsidRPr="004940D1">
        <w:rPr>
          <w:u w:val="single"/>
        </w:rPr>
        <w:t xml:space="preserve"> :  </w:t>
      </w:r>
      <w:r w:rsidRPr="004940D1">
        <w:t>zast</w:t>
      </w:r>
      <w:r>
        <w:t>upitelstvo obce Vestec  schvaluje</w:t>
      </w:r>
      <w:r w:rsidR="00F154E2">
        <w:t xml:space="preserve"> </w:t>
      </w:r>
      <w:r w:rsidR="00F154E2" w:rsidRPr="00C404A9">
        <w:t>Smlouva o dílo na akci „Modernizace stanice IZS Vestec“</w:t>
      </w:r>
      <w:r w:rsidR="00F154E2">
        <w:t xml:space="preserve"> </w:t>
      </w:r>
      <w:r w:rsidR="00CE37FB">
        <w:t xml:space="preserve"> s firmou</w:t>
      </w:r>
      <w:r w:rsidR="00F154E2">
        <w:t xml:space="preserve"> </w:t>
      </w:r>
      <w:proofErr w:type="spellStart"/>
      <w:r w:rsidR="00F154E2">
        <w:t>Táslar</w:t>
      </w:r>
      <w:proofErr w:type="spellEnd"/>
      <w:r w:rsidR="00CE37FB">
        <w:t xml:space="preserve"> Dalimil</w:t>
      </w:r>
      <w:r w:rsidR="00F154E2">
        <w:t xml:space="preserve"> – voda, topení, plyn za cenu 829 563 Kč. </w:t>
      </w:r>
    </w:p>
    <w:p w:rsidR="00D91BEA" w:rsidRPr="004940D1" w:rsidRDefault="00D91BEA" w:rsidP="009D2A9A">
      <w:pPr>
        <w:jc w:val="both"/>
      </w:pPr>
    </w:p>
    <w:p w:rsidR="00D91BEA" w:rsidRDefault="003A16C8" w:rsidP="009D2A9A">
      <w:pPr>
        <w:jc w:val="both"/>
      </w:pPr>
      <w:r>
        <w:t>5</w:t>
      </w:r>
      <w:r w:rsidR="00B46EF5" w:rsidRPr="004940D1">
        <w:t>) Došlá pošta</w:t>
      </w:r>
    </w:p>
    <w:p w:rsidR="008947AD" w:rsidRPr="004940D1" w:rsidRDefault="008947AD" w:rsidP="008947AD">
      <w:pPr>
        <w:jc w:val="both"/>
      </w:pPr>
      <w:r>
        <w:t>Žádost o připojení</w:t>
      </w:r>
      <w:r w:rsidR="006A2119">
        <w:t xml:space="preserve"> pozemku </w:t>
      </w:r>
      <w:r>
        <w:t xml:space="preserve">na místní komunikaci </w:t>
      </w:r>
      <w:proofErr w:type="spellStart"/>
      <w:r>
        <w:t>p.č</w:t>
      </w:r>
      <w:proofErr w:type="spellEnd"/>
      <w:r>
        <w:t xml:space="preserve">. 803/1 (Malý Vestec) </w:t>
      </w:r>
    </w:p>
    <w:p w:rsidR="008947AD" w:rsidRPr="004940D1" w:rsidRDefault="008947AD" w:rsidP="008947AD">
      <w:pPr>
        <w:jc w:val="both"/>
      </w:pPr>
      <w:r w:rsidRPr="004940D1">
        <w:t xml:space="preserve">Pro :   </w:t>
      </w:r>
      <w:r>
        <w:t xml:space="preserve"> </w:t>
      </w:r>
      <w:r w:rsidR="00EE7B51">
        <w:t>8</w:t>
      </w:r>
      <w:r w:rsidRPr="004940D1">
        <w:t xml:space="preserve">      Proti:   0               Zdržel:    0  </w:t>
      </w:r>
    </w:p>
    <w:p w:rsidR="008947AD" w:rsidRDefault="008947AD" w:rsidP="008947AD">
      <w:r w:rsidRPr="004940D1">
        <w:rPr>
          <w:u w:val="single"/>
        </w:rPr>
        <w:t xml:space="preserve">Usnesení č. </w:t>
      </w:r>
      <w:r w:rsidR="003A16C8">
        <w:rPr>
          <w:u w:val="single"/>
        </w:rPr>
        <w:t>6/2020/5</w:t>
      </w:r>
      <w:r w:rsidRPr="004940D1">
        <w:rPr>
          <w:u w:val="single"/>
        </w:rPr>
        <w:t xml:space="preserve"> :  </w:t>
      </w:r>
      <w:r w:rsidRPr="004940D1">
        <w:t>zast</w:t>
      </w:r>
      <w:r>
        <w:t xml:space="preserve">upitelstvo obce Vestec bere na vědomí žádost a rozhodnutí o připojení pozemku </w:t>
      </w:r>
      <w:proofErr w:type="spellStart"/>
      <w:r>
        <w:t>p.č</w:t>
      </w:r>
      <w:proofErr w:type="spellEnd"/>
      <w:r>
        <w:t>. 803/1 k místní komunikaci.</w:t>
      </w:r>
    </w:p>
    <w:p w:rsidR="008947AD" w:rsidRDefault="008947AD" w:rsidP="008947AD"/>
    <w:p w:rsidR="008947AD" w:rsidRDefault="008947AD" w:rsidP="008947AD">
      <w:r>
        <w:t>Žádost o připojení</w:t>
      </w:r>
      <w:r w:rsidR="006A2119">
        <w:t xml:space="preserve"> pozemku </w:t>
      </w:r>
      <w:r>
        <w:t xml:space="preserve"> na místní komunikaci </w:t>
      </w:r>
      <w:proofErr w:type="spellStart"/>
      <w:r>
        <w:t>p.č</w:t>
      </w:r>
      <w:proofErr w:type="spellEnd"/>
      <w:r>
        <w:t>. 344/7 (u věží)</w:t>
      </w:r>
    </w:p>
    <w:p w:rsidR="008947AD" w:rsidRPr="004940D1" w:rsidRDefault="008947AD" w:rsidP="008947AD">
      <w:pPr>
        <w:jc w:val="both"/>
      </w:pPr>
      <w:r w:rsidRPr="004940D1">
        <w:t xml:space="preserve">Pro :   </w:t>
      </w:r>
      <w:r w:rsidR="00D73BC3">
        <w:t>8</w:t>
      </w:r>
      <w:r>
        <w:t xml:space="preserve"> </w:t>
      </w:r>
      <w:r w:rsidRPr="004940D1">
        <w:t xml:space="preserve">      Proti:   0               Zdržel:    0  </w:t>
      </w:r>
    </w:p>
    <w:p w:rsidR="008947AD" w:rsidRDefault="008947AD" w:rsidP="008947AD">
      <w:r w:rsidRPr="004940D1">
        <w:rPr>
          <w:u w:val="single"/>
        </w:rPr>
        <w:t xml:space="preserve">Usnesení č. </w:t>
      </w:r>
      <w:r w:rsidR="003A16C8">
        <w:rPr>
          <w:u w:val="single"/>
        </w:rPr>
        <w:t>6/2020/6</w:t>
      </w:r>
      <w:r>
        <w:rPr>
          <w:u w:val="single"/>
        </w:rPr>
        <w:t xml:space="preserve"> </w:t>
      </w:r>
      <w:r w:rsidRPr="004940D1">
        <w:rPr>
          <w:u w:val="single"/>
        </w:rPr>
        <w:t xml:space="preserve"> :  </w:t>
      </w:r>
      <w:r w:rsidRPr="004940D1">
        <w:t>zast</w:t>
      </w:r>
      <w:r>
        <w:t xml:space="preserve">upitelstvo obce Vestec bere na vědomí žádost a rozhodnutí o připojení pozemku </w:t>
      </w:r>
      <w:proofErr w:type="spellStart"/>
      <w:r>
        <w:t>p.č</w:t>
      </w:r>
      <w:proofErr w:type="spellEnd"/>
      <w:r>
        <w:t>. 344/7  k místní komunikaci.</w:t>
      </w:r>
    </w:p>
    <w:p w:rsidR="008947AD" w:rsidRDefault="008947AD" w:rsidP="008947AD"/>
    <w:p w:rsidR="008947AD" w:rsidRDefault="008947AD" w:rsidP="008947AD">
      <w:pPr>
        <w:rPr>
          <w:color w:val="000000"/>
        </w:rPr>
      </w:pPr>
      <w:r w:rsidRPr="008947AD">
        <w:rPr>
          <w:color w:val="000000"/>
        </w:rPr>
        <w:t xml:space="preserve">Smlouva č. 2020-3886/106202 s </w:t>
      </w:r>
      <w:proofErr w:type="spellStart"/>
      <w:r w:rsidRPr="008947AD">
        <w:rPr>
          <w:color w:val="000000"/>
        </w:rPr>
        <w:t>VaK</w:t>
      </w:r>
      <w:proofErr w:type="spellEnd"/>
      <w:r w:rsidRPr="008947AD">
        <w:rPr>
          <w:color w:val="000000"/>
        </w:rPr>
        <w:t xml:space="preserve"> </w:t>
      </w:r>
      <w:r w:rsidR="006A2119">
        <w:rPr>
          <w:color w:val="000000"/>
        </w:rPr>
        <w:t xml:space="preserve">a.s. </w:t>
      </w:r>
      <w:r w:rsidRPr="008947AD">
        <w:rPr>
          <w:color w:val="000000"/>
        </w:rPr>
        <w:t xml:space="preserve">Nymburk (vodovodní přípojka </w:t>
      </w:r>
      <w:proofErr w:type="spellStart"/>
      <w:r w:rsidRPr="008947AD">
        <w:rPr>
          <w:color w:val="000000"/>
        </w:rPr>
        <w:t>p.č</w:t>
      </w:r>
      <w:proofErr w:type="spellEnd"/>
      <w:r w:rsidRPr="008947AD">
        <w:rPr>
          <w:color w:val="000000"/>
        </w:rPr>
        <w:t>. 12/2 hřiště)</w:t>
      </w:r>
    </w:p>
    <w:p w:rsidR="008947AD" w:rsidRPr="004940D1" w:rsidRDefault="008947AD" w:rsidP="008947AD">
      <w:pPr>
        <w:jc w:val="both"/>
      </w:pPr>
      <w:r w:rsidRPr="004940D1">
        <w:t xml:space="preserve">Pro :  </w:t>
      </w:r>
      <w:r w:rsidR="00D73BC3">
        <w:t>8</w:t>
      </w:r>
      <w:r w:rsidRPr="004940D1">
        <w:t xml:space="preserve"> </w:t>
      </w:r>
      <w:r>
        <w:t xml:space="preserve"> </w:t>
      </w:r>
      <w:r w:rsidRPr="004940D1">
        <w:t xml:space="preserve">      Proti:   0               Zdržel:    0  </w:t>
      </w:r>
    </w:p>
    <w:p w:rsidR="008947AD" w:rsidRDefault="008947AD" w:rsidP="00363239">
      <w:pPr>
        <w:jc w:val="both"/>
        <w:rPr>
          <w:color w:val="000000"/>
        </w:rPr>
      </w:pPr>
      <w:r w:rsidRPr="004940D1">
        <w:rPr>
          <w:u w:val="single"/>
        </w:rPr>
        <w:t xml:space="preserve">Usnesení č. </w:t>
      </w:r>
      <w:r>
        <w:rPr>
          <w:u w:val="single"/>
        </w:rPr>
        <w:t>6/2020/</w:t>
      </w:r>
      <w:r w:rsidR="003A16C8">
        <w:rPr>
          <w:u w:val="single"/>
        </w:rPr>
        <w:t>7</w:t>
      </w:r>
      <w:r>
        <w:rPr>
          <w:u w:val="single"/>
        </w:rPr>
        <w:t xml:space="preserve"> </w:t>
      </w:r>
      <w:r w:rsidRPr="004940D1">
        <w:rPr>
          <w:u w:val="single"/>
        </w:rPr>
        <w:t xml:space="preserve"> :  </w:t>
      </w:r>
      <w:r w:rsidRPr="004940D1">
        <w:t>zast</w:t>
      </w:r>
      <w:r>
        <w:t xml:space="preserve">upitelstvo obce Vestec  schvaluje </w:t>
      </w:r>
      <w:r w:rsidRPr="008947AD">
        <w:rPr>
          <w:color w:val="000000"/>
        </w:rPr>
        <w:t>Smlouv</w:t>
      </w:r>
      <w:r>
        <w:rPr>
          <w:color w:val="000000"/>
        </w:rPr>
        <w:t xml:space="preserve">u č. 2020-3886/106202 mezi obcí  a  </w:t>
      </w:r>
      <w:proofErr w:type="spellStart"/>
      <w:r w:rsidRPr="008947AD">
        <w:rPr>
          <w:color w:val="000000"/>
        </w:rPr>
        <w:t>VaK</w:t>
      </w:r>
      <w:proofErr w:type="spellEnd"/>
      <w:r w:rsidRPr="008947AD">
        <w:rPr>
          <w:color w:val="000000"/>
        </w:rPr>
        <w:t xml:space="preserve"> </w:t>
      </w:r>
      <w:r w:rsidR="006A2119">
        <w:rPr>
          <w:color w:val="000000"/>
        </w:rPr>
        <w:t xml:space="preserve">a.s. </w:t>
      </w:r>
      <w:r w:rsidRPr="008947AD">
        <w:rPr>
          <w:color w:val="000000"/>
        </w:rPr>
        <w:t xml:space="preserve">Nymburk </w:t>
      </w:r>
      <w:r w:rsidR="00D73BC3">
        <w:rPr>
          <w:color w:val="000000"/>
        </w:rPr>
        <w:t xml:space="preserve">týkající se </w:t>
      </w:r>
      <w:r w:rsidRPr="008947AD">
        <w:rPr>
          <w:color w:val="000000"/>
        </w:rPr>
        <w:t>vodovodní přípojk</w:t>
      </w:r>
      <w:r>
        <w:rPr>
          <w:color w:val="000000"/>
        </w:rPr>
        <w:t xml:space="preserve">y </w:t>
      </w:r>
      <w:r w:rsidRPr="008947AD">
        <w:rPr>
          <w:color w:val="000000"/>
        </w:rPr>
        <w:t xml:space="preserve"> </w:t>
      </w:r>
      <w:proofErr w:type="spellStart"/>
      <w:r w:rsidRPr="008947AD">
        <w:rPr>
          <w:color w:val="000000"/>
        </w:rPr>
        <w:t>p.č</w:t>
      </w:r>
      <w:proofErr w:type="spellEnd"/>
      <w:r w:rsidRPr="008947AD">
        <w:rPr>
          <w:color w:val="000000"/>
        </w:rPr>
        <w:t>. 12/2 hřiště</w:t>
      </w:r>
      <w:r>
        <w:rPr>
          <w:color w:val="000000"/>
        </w:rPr>
        <w:t xml:space="preserve"> a pověřuje starostu k podpisu.</w:t>
      </w:r>
    </w:p>
    <w:p w:rsidR="008947AD" w:rsidRDefault="008947AD" w:rsidP="00363239">
      <w:pPr>
        <w:jc w:val="both"/>
        <w:rPr>
          <w:color w:val="000000"/>
        </w:rPr>
      </w:pPr>
    </w:p>
    <w:p w:rsidR="008947AD" w:rsidRDefault="008947AD" w:rsidP="008947AD">
      <w:pPr>
        <w:rPr>
          <w:color w:val="000000"/>
        </w:rPr>
      </w:pPr>
      <w:r w:rsidRPr="008947AD">
        <w:rPr>
          <w:color w:val="000000"/>
        </w:rPr>
        <w:t>Smlouva o upsání akcií s</w:t>
      </w:r>
      <w:r w:rsidR="006A2119">
        <w:rPr>
          <w:color w:val="000000"/>
        </w:rPr>
        <w:t> </w:t>
      </w:r>
      <w:proofErr w:type="spellStart"/>
      <w:r w:rsidRPr="008947AD">
        <w:rPr>
          <w:color w:val="000000"/>
        </w:rPr>
        <w:t>VaK</w:t>
      </w:r>
      <w:proofErr w:type="spellEnd"/>
      <w:r w:rsidR="006A2119">
        <w:rPr>
          <w:color w:val="000000"/>
        </w:rPr>
        <w:t xml:space="preserve"> a.s.</w:t>
      </w:r>
      <w:r w:rsidRPr="008947AD">
        <w:rPr>
          <w:color w:val="000000"/>
        </w:rPr>
        <w:t xml:space="preserve"> Nymburk</w:t>
      </w:r>
      <w:r>
        <w:rPr>
          <w:color w:val="000000"/>
        </w:rPr>
        <w:t xml:space="preserve"> - </w:t>
      </w:r>
      <w:r w:rsidR="00C621E5">
        <w:rPr>
          <w:color w:val="000000"/>
        </w:rPr>
        <w:t xml:space="preserve"> přivaděč vodovodu </w:t>
      </w:r>
      <w:r w:rsidRPr="008947AD">
        <w:rPr>
          <w:color w:val="000000"/>
        </w:rPr>
        <w:t>(dle usnesení 8/2019/3)</w:t>
      </w:r>
    </w:p>
    <w:p w:rsidR="008947AD" w:rsidRPr="004940D1" w:rsidRDefault="008947AD" w:rsidP="008947AD">
      <w:pPr>
        <w:jc w:val="both"/>
      </w:pPr>
      <w:r w:rsidRPr="004940D1">
        <w:t xml:space="preserve">Pro :  </w:t>
      </w:r>
      <w:r w:rsidR="00D73BC3">
        <w:t>8</w:t>
      </w:r>
      <w:r w:rsidRPr="004940D1">
        <w:t xml:space="preserve"> </w:t>
      </w:r>
      <w:r>
        <w:t xml:space="preserve"> </w:t>
      </w:r>
      <w:r w:rsidRPr="004940D1">
        <w:t xml:space="preserve">      Proti:   0               Zdržel:    0  </w:t>
      </w:r>
    </w:p>
    <w:p w:rsidR="008947AD" w:rsidRDefault="008947AD" w:rsidP="00363239">
      <w:pPr>
        <w:jc w:val="both"/>
      </w:pPr>
      <w:r w:rsidRPr="004940D1">
        <w:rPr>
          <w:u w:val="single"/>
        </w:rPr>
        <w:t xml:space="preserve">Usnesení č. </w:t>
      </w:r>
      <w:r>
        <w:rPr>
          <w:u w:val="single"/>
        </w:rPr>
        <w:t>6/2020/</w:t>
      </w:r>
      <w:r w:rsidR="003A16C8">
        <w:rPr>
          <w:u w:val="single"/>
        </w:rPr>
        <w:t>8</w:t>
      </w:r>
      <w:r>
        <w:rPr>
          <w:u w:val="single"/>
        </w:rPr>
        <w:t xml:space="preserve"> </w:t>
      </w:r>
      <w:r w:rsidRPr="004940D1">
        <w:rPr>
          <w:u w:val="single"/>
        </w:rPr>
        <w:t xml:space="preserve"> :  </w:t>
      </w:r>
      <w:r w:rsidRPr="004940D1">
        <w:t>zast</w:t>
      </w:r>
      <w:r>
        <w:t xml:space="preserve">upitelstvo obce Vestec  schvaluje Smlouvu o </w:t>
      </w:r>
      <w:r w:rsidRPr="008947AD">
        <w:rPr>
          <w:color w:val="000000"/>
        </w:rPr>
        <w:t>upsání akcií s </w:t>
      </w:r>
      <w:proofErr w:type="spellStart"/>
      <w:r w:rsidRPr="008947AD">
        <w:rPr>
          <w:color w:val="000000"/>
        </w:rPr>
        <w:t>VaK</w:t>
      </w:r>
      <w:proofErr w:type="spellEnd"/>
      <w:r w:rsidRPr="008947AD">
        <w:rPr>
          <w:color w:val="000000"/>
        </w:rPr>
        <w:t xml:space="preserve"> </w:t>
      </w:r>
      <w:r w:rsidR="006A2119">
        <w:rPr>
          <w:color w:val="000000"/>
        </w:rPr>
        <w:t xml:space="preserve">a.s. </w:t>
      </w:r>
      <w:r w:rsidRPr="008947AD">
        <w:rPr>
          <w:color w:val="000000"/>
        </w:rPr>
        <w:t>Nymburk</w:t>
      </w:r>
      <w:r>
        <w:rPr>
          <w:color w:val="000000"/>
        </w:rPr>
        <w:t xml:space="preserve"> - </w:t>
      </w:r>
      <w:r w:rsidR="00C621E5">
        <w:rPr>
          <w:color w:val="000000"/>
        </w:rPr>
        <w:t xml:space="preserve"> přivaděč vodovodu </w:t>
      </w:r>
      <w:r>
        <w:rPr>
          <w:color w:val="000000"/>
        </w:rPr>
        <w:t>a pověřuje starostu k podpisu.</w:t>
      </w:r>
    </w:p>
    <w:p w:rsidR="008947AD" w:rsidRPr="008947AD" w:rsidRDefault="008947AD" w:rsidP="00363239">
      <w:pPr>
        <w:jc w:val="both"/>
        <w:rPr>
          <w:color w:val="000000"/>
        </w:rPr>
      </w:pPr>
    </w:p>
    <w:p w:rsidR="008947AD" w:rsidRDefault="008947AD" w:rsidP="008947AD">
      <w:r w:rsidRPr="004940D1">
        <w:t>Žád</w:t>
      </w:r>
      <w:r w:rsidR="00C621E5">
        <w:t xml:space="preserve">ost </w:t>
      </w:r>
      <w:r>
        <w:t>o příspěvek na činnost – SDH Vestec</w:t>
      </w:r>
    </w:p>
    <w:p w:rsidR="008947AD" w:rsidRPr="004940D1" w:rsidRDefault="008947AD" w:rsidP="008947AD">
      <w:pPr>
        <w:jc w:val="both"/>
      </w:pPr>
      <w:r w:rsidRPr="004940D1">
        <w:t xml:space="preserve">Pro :  </w:t>
      </w:r>
      <w:r w:rsidR="00CD7452">
        <w:t>8</w:t>
      </w:r>
      <w:r w:rsidRPr="004940D1">
        <w:t xml:space="preserve"> </w:t>
      </w:r>
      <w:r>
        <w:t xml:space="preserve"> </w:t>
      </w:r>
      <w:r w:rsidRPr="004940D1">
        <w:t xml:space="preserve">      Proti:   0               Zdržel:    0  </w:t>
      </w:r>
    </w:p>
    <w:p w:rsidR="008947AD" w:rsidRDefault="008947AD" w:rsidP="00363239">
      <w:pPr>
        <w:jc w:val="both"/>
      </w:pPr>
      <w:r w:rsidRPr="004940D1">
        <w:rPr>
          <w:u w:val="single"/>
        </w:rPr>
        <w:t xml:space="preserve">Usnesení č. </w:t>
      </w:r>
      <w:r>
        <w:rPr>
          <w:u w:val="single"/>
        </w:rPr>
        <w:t>6/2020/</w:t>
      </w:r>
      <w:r w:rsidR="003A16C8">
        <w:rPr>
          <w:u w:val="single"/>
        </w:rPr>
        <w:t>9</w:t>
      </w:r>
      <w:r>
        <w:rPr>
          <w:u w:val="single"/>
        </w:rPr>
        <w:t xml:space="preserve"> </w:t>
      </w:r>
      <w:r w:rsidRPr="004940D1">
        <w:rPr>
          <w:u w:val="single"/>
        </w:rPr>
        <w:t xml:space="preserve"> :  </w:t>
      </w:r>
      <w:r w:rsidRPr="004940D1">
        <w:t>zast</w:t>
      </w:r>
      <w:r w:rsidR="00C621E5">
        <w:t xml:space="preserve">upitelstvo obce Vestec </w:t>
      </w:r>
      <w:r>
        <w:t xml:space="preserve">schvaluje příspěvek na činnost  SDH Vestec ve výši 20 000 Kč a pověřuje starostu k podpisu veřejnoprávní smlouvy. </w:t>
      </w:r>
    </w:p>
    <w:p w:rsidR="008947AD" w:rsidRDefault="008947AD" w:rsidP="00363239">
      <w:pPr>
        <w:jc w:val="both"/>
      </w:pPr>
    </w:p>
    <w:p w:rsidR="008947AD" w:rsidRDefault="008947AD" w:rsidP="008947AD">
      <w:r w:rsidRPr="004940D1">
        <w:t>Žád</w:t>
      </w:r>
      <w:r w:rsidR="00C621E5">
        <w:t xml:space="preserve">ost </w:t>
      </w:r>
      <w:r>
        <w:t xml:space="preserve">o příspěvek na činnost – </w:t>
      </w:r>
      <w:proofErr w:type="spellStart"/>
      <w:r>
        <w:t>Puťák</w:t>
      </w:r>
      <w:proofErr w:type="spellEnd"/>
    </w:p>
    <w:p w:rsidR="005652FC" w:rsidRPr="004940D1" w:rsidRDefault="005652FC" w:rsidP="005652FC">
      <w:pPr>
        <w:jc w:val="both"/>
      </w:pPr>
      <w:r w:rsidRPr="004940D1">
        <w:t xml:space="preserve">Pro :  </w:t>
      </w:r>
      <w:r w:rsidR="00CD7452">
        <w:t>8</w:t>
      </w:r>
      <w:r w:rsidRPr="004940D1">
        <w:t xml:space="preserve"> </w:t>
      </w:r>
      <w:r>
        <w:t xml:space="preserve"> </w:t>
      </w:r>
      <w:r w:rsidRPr="004940D1">
        <w:t xml:space="preserve">      Proti:   0               Zdržel:    0  </w:t>
      </w:r>
    </w:p>
    <w:p w:rsidR="005652FC" w:rsidRDefault="005652FC" w:rsidP="00363239">
      <w:pPr>
        <w:jc w:val="both"/>
      </w:pPr>
      <w:r w:rsidRPr="004940D1">
        <w:rPr>
          <w:u w:val="single"/>
        </w:rPr>
        <w:t xml:space="preserve">Usnesení č. </w:t>
      </w:r>
      <w:r>
        <w:rPr>
          <w:u w:val="single"/>
        </w:rPr>
        <w:t>6/2020/</w:t>
      </w:r>
      <w:r w:rsidR="003A16C8">
        <w:rPr>
          <w:u w:val="single"/>
        </w:rPr>
        <w:t>10</w:t>
      </w:r>
      <w:r>
        <w:rPr>
          <w:u w:val="single"/>
        </w:rPr>
        <w:t xml:space="preserve"> </w:t>
      </w:r>
      <w:r w:rsidRPr="004940D1">
        <w:rPr>
          <w:u w:val="single"/>
        </w:rPr>
        <w:t xml:space="preserve"> :  </w:t>
      </w:r>
      <w:r w:rsidRPr="004940D1">
        <w:t>zast</w:t>
      </w:r>
      <w:r>
        <w:t>upitelstvo obce Vestec  schvaluje přísp</w:t>
      </w:r>
      <w:r w:rsidR="00C621E5">
        <w:t xml:space="preserve">ěvek na činnost  spolku </w:t>
      </w:r>
      <w:proofErr w:type="spellStart"/>
      <w:r w:rsidR="00C621E5">
        <w:t>Puťák</w:t>
      </w:r>
      <w:proofErr w:type="spellEnd"/>
      <w:r w:rsidR="00C621E5">
        <w:t xml:space="preserve"> </w:t>
      </w:r>
      <w:r>
        <w:t xml:space="preserve">ve výši 10 000 Kč a pověřuje starostu k podpisu veřejnoprávní smlouvy. </w:t>
      </w:r>
    </w:p>
    <w:p w:rsidR="008947AD" w:rsidRDefault="008947AD" w:rsidP="008947AD"/>
    <w:p w:rsidR="008947AD" w:rsidRDefault="008947AD" w:rsidP="008947AD">
      <w:r w:rsidRPr="004940D1">
        <w:t>Žád</w:t>
      </w:r>
      <w:r w:rsidR="00C621E5">
        <w:t xml:space="preserve">ost </w:t>
      </w:r>
      <w:r>
        <w:t>o příspěvek na činnost – TJ Sokol Vestec</w:t>
      </w:r>
    </w:p>
    <w:p w:rsidR="005652FC" w:rsidRPr="004940D1" w:rsidRDefault="005652FC" w:rsidP="005652FC">
      <w:pPr>
        <w:jc w:val="both"/>
      </w:pPr>
      <w:r w:rsidRPr="004940D1">
        <w:t xml:space="preserve">Pro :   </w:t>
      </w:r>
      <w:r>
        <w:t xml:space="preserve"> </w:t>
      </w:r>
      <w:r w:rsidR="00CD7452">
        <w:t>8</w:t>
      </w:r>
      <w:r w:rsidRPr="004940D1">
        <w:t xml:space="preserve">      Proti:   0               Zdržel:    0  </w:t>
      </w:r>
    </w:p>
    <w:p w:rsidR="005652FC" w:rsidRDefault="005652FC" w:rsidP="00363239">
      <w:pPr>
        <w:jc w:val="both"/>
      </w:pPr>
      <w:r w:rsidRPr="004940D1">
        <w:rPr>
          <w:u w:val="single"/>
        </w:rPr>
        <w:t xml:space="preserve">Usnesení č. </w:t>
      </w:r>
      <w:r>
        <w:rPr>
          <w:u w:val="single"/>
        </w:rPr>
        <w:t>6/2020/</w:t>
      </w:r>
      <w:r w:rsidR="003A16C8">
        <w:rPr>
          <w:u w:val="single"/>
        </w:rPr>
        <w:t>11</w:t>
      </w:r>
      <w:r>
        <w:rPr>
          <w:u w:val="single"/>
        </w:rPr>
        <w:t xml:space="preserve"> </w:t>
      </w:r>
      <w:r w:rsidRPr="004940D1">
        <w:rPr>
          <w:u w:val="single"/>
        </w:rPr>
        <w:t xml:space="preserve"> :  </w:t>
      </w:r>
      <w:r w:rsidRPr="004940D1">
        <w:t>zast</w:t>
      </w:r>
      <w:r w:rsidR="00C621E5">
        <w:t xml:space="preserve">upitelstvo obce Vestec </w:t>
      </w:r>
      <w:r>
        <w:t>schvaluje příspěvek na činn</w:t>
      </w:r>
      <w:r w:rsidR="00CD7452">
        <w:t>ost TJ Sokol Vestec ve výši 11 1</w:t>
      </w:r>
      <w:r>
        <w:t xml:space="preserve">80 Kč a pověřuje starostu k podpisu veřejnoprávní smlouvy. </w:t>
      </w:r>
    </w:p>
    <w:p w:rsidR="008947AD" w:rsidRDefault="008947AD" w:rsidP="00363239">
      <w:pPr>
        <w:jc w:val="both"/>
      </w:pPr>
    </w:p>
    <w:p w:rsidR="00214787" w:rsidRDefault="003A16C8" w:rsidP="00214787">
      <w:pPr>
        <w:tabs>
          <w:tab w:val="left" w:pos="360"/>
        </w:tabs>
      </w:pPr>
      <w:r>
        <w:t>6</w:t>
      </w:r>
      <w:r w:rsidR="00D9010A">
        <w:t>)</w:t>
      </w:r>
      <w:r w:rsidR="00D9010A" w:rsidRPr="004940D1">
        <w:t xml:space="preserve">Organizační    </w:t>
      </w:r>
    </w:p>
    <w:p w:rsidR="00D9010A" w:rsidRDefault="006A2119" w:rsidP="00214787">
      <w:pPr>
        <w:tabs>
          <w:tab w:val="left" w:pos="360"/>
        </w:tabs>
      </w:pPr>
      <w:r>
        <w:lastRenderedPageBreak/>
        <w:t>Starosta informoval</w:t>
      </w:r>
      <w:r w:rsidR="00C621E5">
        <w:t xml:space="preserve"> zastupitele o výsledku přidělených dotací</w:t>
      </w:r>
      <w:r>
        <w:t xml:space="preserve"> na modernizaci </w:t>
      </w:r>
      <w:r w:rsidR="00D9010A" w:rsidRPr="00C404A9">
        <w:t>vytápění</w:t>
      </w:r>
      <w:r>
        <w:t xml:space="preserve"> IZS ve výši </w:t>
      </w:r>
      <w:r w:rsidR="00D9010A" w:rsidRPr="00C404A9">
        <w:t xml:space="preserve"> 474 845 Kč a </w:t>
      </w:r>
      <w:r>
        <w:t>na výstavbu sportoviště u Malého Vestce ve výši  207 000 Kč.</w:t>
      </w:r>
    </w:p>
    <w:p w:rsidR="00D671F1" w:rsidRDefault="00C621E5" w:rsidP="00363239">
      <w:pPr>
        <w:jc w:val="both"/>
      </w:pPr>
      <w:r>
        <w:t>Dále informoval o související nabídce</w:t>
      </w:r>
      <w:r w:rsidR="00D671F1">
        <w:t xml:space="preserve"> na zpracování výběrového řízení na sportoviště</w:t>
      </w:r>
      <w:r w:rsidR="003A16C8">
        <w:t xml:space="preserve"> Malý Vestec za cenu 20 000 Kč bez DPH od firmy Profesionálové.</w:t>
      </w:r>
      <w:r w:rsidR="00227506">
        <w:t xml:space="preserve"> </w:t>
      </w:r>
      <w:r w:rsidR="00F12464">
        <w:t>Vzhledem ke složitosti dota</w:t>
      </w:r>
      <w:r>
        <w:t xml:space="preserve">čních podmínek </w:t>
      </w:r>
      <w:r w:rsidR="00F12464">
        <w:t xml:space="preserve">je návrh nechat toto zpracovat firmou. </w:t>
      </w:r>
    </w:p>
    <w:p w:rsidR="00D671F1" w:rsidRPr="004940D1" w:rsidRDefault="00D671F1" w:rsidP="00D671F1">
      <w:pPr>
        <w:jc w:val="both"/>
      </w:pPr>
      <w:r w:rsidRPr="004940D1">
        <w:t xml:space="preserve">Pro :  </w:t>
      </w:r>
      <w:r w:rsidR="005278EE">
        <w:t>8</w:t>
      </w:r>
      <w:r w:rsidRPr="004940D1">
        <w:t xml:space="preserve"> </w:t>
      </w:r>
      <w:r>
        <w:t xml:space="preserve"> </w:t>
      </w:r>
      <w:r w:rsidRPr="004940D1">
        <w:t xml:space="preserve">      Proti:   0               Zdržel:    0  </w:t>
      </w:r>
    </w:p>
    <w:p w:rsidR="00D671F1" w:rsidRDefault="00D671F1" w:rsidP="00363239">
      <w:pPr>
        <w:jc w:val="both"/>
      </w:pPr>
      <w:r w:rsidRPr="004940D1">
        <w:rPr>
          <w:u w:val="single"/>
        </w:rPr>
        <w:t xml:space="preserve">Usnesení č. </w:t>
      </w:r>
      <w:r>
        <w:rPr>
          <w:u w:val="single"/>
        </w:rPr>
        <w:t>6/2020/1</w:t>
      </w:r>
      <w:r w:rsidR="003A16C8">
        <w:rPr>
          <w:u w:val="single"/>
        </w:rPr>
        <w:t>2</w:t>
      </w:r>
      <w:r>
        <w:rPr>
          <w:u w:val="single"/>
        </w:rPr>
        <w:t xml:space="preserve"> </w:t>
      </w:r>
      <w:r w:rsidRPr="004940D1">
        <w:rPr>
          <w:u w:val="single"/>
        </w:rPr>
        <w:t xml:space="preserve"> :  </w:t>
      </w:r>
      <w:r w:rsidRPr="004940D1">
        <w:t>zast</w:t>
      </w:r>
      <w:r w:rsidR="00C621E5">
        <w:t>upitelstvo obce Vestec</w:t>
      </w:r>
      <w:r>
        <w:t xml:space="preserve"> schvaluje</w:t>
      </w:r>
      <w:r w:rsidR="005278EE">
        <w:t xml:space="preserve"> nabídku na zpracování výběrového řízení na sportovišt</w:t>
      </w:r>
      <w:r w:rsidR="003A16C8">
        <w:t>ě Malý Vestec od firmy Pro</w:t>
      </w:r>
      <w:r w:rsidR="00C621E5">
        <w:t xml:space="preserve">fesionálové </w:t>
      </w:r>
      <w:r w:rsidR="003A16C8">
        <w:t>a pověřuje starostu k podpisu smlouvy.</w:t>
      </w:r>
    </w:p>
    <w:p w:rsidR="00D671F1" w:rsidRDefault="00D671F1" w:rsidP="00D9010A"/>
    <w:p w:rsidR="00D9010A" w:rsidRDefault="00D9010A" w:rsidP="00363239">
      <w:pPr>
        <w:jc w:val="both"/>
        <w:rPr>
          <w:color w:val="000000"/>
        </w:rPr>
      </w:pPr>
      <w:r w:rsidRPr="00D9010A">
        <w:rPr>
          <w:color w:val="000000"/>
        </w:rPr>
        <w:t>Likvidace plechových nástěnek (nahradit jednou dřevěnou)</w:t>
      </w:r>
      <w:r w:rsidR="00D671F1">
        <w:rPr>
          <w:color w:val="000000"/>
        </w:rPr>
        <w:t xml:space="preserve">. </w:t>
      </w:r>
      <w:r w:rsidR="00250377">
        <w:rPr>
          <w:color w:val="000000"/>
        </w:rPr>
        <w:t xml:space="preserve"> Návrh firmy </w:t>
      </w:r>
      <w:r w:rsidR="003A16C8">
        <w:rPr>
          <w:color w:val="000000"/>
        </w:rPr>
        <w:t xml:space="preserve">Truhlářství Antoš je </w:t>
      </w:r>
      <w:r w:rsidR="00250377">
        <w:rPr>
          <w:color w:val="000000"/>
        </w:rPr>
        <w:t>rekonstrukc</w:t>
      </w:r>
      <w:r w:rsidR="00C621E5">
        <w:rPr>
          <w:color w:val="000000"/>
        </w:rPr>
        <w:t>e a úprava plechové na dřevěnou</w:t>
      </w:r>
      <w:r w:rsidR="003A16C8">
        <w:rPr>
          <w:color w:val="000000"/>
        </w:rPr>
        <w:t xml:space="preserve"> </w:t>
      </w:r>
      <w:r w:rsidR="00DB22A2">
        <w:rPr>
          <w:color w:val="000000"/>
        </w:rPr>
        <w:t>za cenu 13 198</w:t>
      </w:r>
      <w:bookmarkStart w:id="0" w:name="_GoBack"/>
      <w:bookmarkEnd w:id="0"/>
      <w:r w:rsidR="005278EE">
        <w:rPr>
          <w:color w:val="000000"/>
        </w:rPr>
        <w:t xml:space="preserve"> Kč včetně DPH.</w:t>
      </w:r>
    </w:p>
    <w:p w:rsidR="00D671F1" w:rsidRPr="004940D1" w:rsidRDefault="00D671F1" w:rsidP="00D671F1">
      <w:pPr>
        <w:jc w:val="both"/>
      </w:pPr>
      <w:r w:rsidRPr="004940D1">
        <w:t xml:space="preserve">Pro :   </w:t>
      </w:r>
      <w:r>
        <w:t xml:space="preserve"> </w:t>
      </w:r>
      <w:r w:rsidR="0086507C">
        <w:t xml:space="preserve">5     Proti:  1 Jeníková       Zdržel:    </w:t>
      </w:r>
      <w:r w:rsidRPr="004940D1">
        <w:t xml:space="preserve"> </w:t>
      </w:r>
      <w:r w:rsidR="0086507C">
        <w:t>2</w:t>
      </w:r>
      <w:r w:rsidR="0086507C" w:rsidRPr="004940D1">
        <w:t xml:space="preserve">   </w:t>
      </w:r>
      <w:r w:rsidR="0086507C">
        <w:t>Barták, Kadlec</w:t>
      </w:r>
      <w:r w:rsidR="0086507C" w:rsidRPr="004940D1">
        <w:t xml:space="preserve">          </w:t>
      </w:r>
    </w:p>
    <w:p w:rsidR="00D671F1" w:rsidRDefault="00D671F1" w:rsidP="00363239">
      <w:pPr>
        <w:jc w:val="both"/>
      </w:pPr>
      <w:r w:rsidRPr="004940D1">
        <w:rPr>
          <w:u w:val="single"/>
        </w:rPr>
        <w:t xml:space="preserve">Usnesení č. </w:t>
      </w:r>
      <w:r>
        <w:rPr>
          <w:u w:val="single"/>
        </w:rPr>
        <w:t>6/2020/1</w:t>
      </w:r>
      <w:r w:rsidR="003A16C8">
        <w:rPr>
          <w:u w:val="single"/>
        </w:rPr>
        <w:t>3</w:t>
      </w:r>
      <w:r>
        <w:rPr>
          <w:u w:val="single"/>
        </w:rPr>
        <w:t xml:space="preserve"> </w:t>
      </w:r>
      <w:r w:rsidRPr="004940D1">
        <w:rPr>
          <w:u w:val="single"/>
        </w:rPr>
        <w:t xml:space="preserve"> :  </w:t>
      </w:r>
      <w:r w:rsidRPr="004940D1">
        <w:t>zast</w:t>
      </w:r>
      <w:r w:rsidR="00C621E5">
        <w:t xml:space="preserve">upitelstvo obce Vestec </w:t>
      </w:r>
      <w:r>
        <w:t>schvaluje</w:t>
      </w:r>
      <w:r w:rsidR="00F53BB3">
        <w:t xml:space="preserve"> rekonstrukci jedné plechové nástěnky dle návrhu f. Truhlářství Antoš.</w:t>
      </w:r>
    </w:p>
    <w:p w:rsidR="00D671F1" w:rsidRPr="00C404A9" w:rsidRDefault="00D671F1" w:rsidP="00D9010A"/>
    <w:p w:rsidR="00D9010A" w:rsidRDefault="00D9010A" w:rsidP="00363239">
      <w:pPr>
        <w:jc w:val="both"/>
        <w:rPr>
          <w:color w:val="000000"/>
        </w:rPr>
      </w:pPr>
      <w:r w:rsidRPr="00D9010A">
        <w:rPr>
          <w:color w:val="000000"/>
        </w:rPr>
        <w:t>Darovací smlouva na poz</w:t>
      </w:r>
      <w:r w:rsidR="00B45216">
        <w:rPr>
          <w:color w:val="000000"/>
        </w:rPr>
        <w:t xml:space="preserve">emek </w:t>
      </w:r>
      <w:proofErr w:type="spellStart"/>
      <w:r w:rsidR="00B45216">
        <w:rPr>
          <w:color w:val="000000"/>
        </w:rPr>
        <w:t>p.č</w:t>
      </w:r>
      <w:proofErr w:type="spellEnd"/>
      <w:r w:rsidR="00B45216">
        <w:rPr>
          <w:color w:val="000000"/>
        </w:rPr>
        <w:t>. 891/29 obci (před bytovým domem</w:t>
      </w:r>
      <w:r w:rsidRPr="00D9010A">
        <w:rPr>
          <w:color w:val="000000"/>
        </w:rPr>
        <w:t xml:space="preserve">  čp. 2)</w:t>
      </w:r>
      <w:r w:rsidR="00B45216">
        <w:rPr>
          <w:color w:val="000000"/>
        </w:rPr>
        <w:t>. Poplatky související s převodem uhradí obec.</w:t>
      </w:r>
    </w:p>
    <w:p w:rsidR="00D671F1" w:rsidRPr="004940D1" w:rsidRDefault="00D671F1" w:rsidP="00D671F1">
      <w:pPr>
        <w:jc w:val="both"/>
      </w:pPr>
      <w:r w:rsidRPr="004940D1">
        <w:t xml:space="preserve">Pro :   </w:t>
      </w:r>
      <w:r>
        <w:t xml:space="preserve"> </w:t>
      </w:r>
      <w:r w:rsidR="008658E5">
        <w:t>8</w:t>
      </w:r>
      <w:r w:rsidRPr="004940D1">
        <w:t xml:space="preserve">      Proti:   0               Zdržel:    0  </w:t>
      </w:r>
    </w:p>
    <w:p w:rsidR="00D671F1" w:rsidRDefault="00D671F1" w:rsidP="00363239">
      <w:pPr>
        <w:jc w:val="both"/>
      </w:pPr>
      <w:r w:rsidRPr="004940D1">
        <w:rPr>
          <w:u w:val="single"/>
        </w:rPr>
        <w:t xml:space="preserve">Usnesení č. </w:t>
      </w:r>
      <w:r>
        <w:rPr>
          <w:u w:val="single"/>
        </w:rPr>
        <w:t>6/2020/1</w:t>
      </w:r>
      <w:r w:rsidR="00056F20">
        <w:rPr>
          <w:u w:val="single"/>
        </w:rPr>
        <w:t>4</w:t>
      </w:r>
      <w:r>
        <w:rPr>
          <w:u w:val="single"/>
        </w:rPr>
        <w:t xml:space="preserve"> </w:t>
      </w:r>
      <w:r w:rsidRPr="004940D1">
        <w:rPr>
          <w:u w:val="single"/>
        </w:rPr>
        <w:t xml:space="preserve"> :  </w:t>
      </w:r>
      <w:r w:rsidRPr="004940D1">
        <w:t>zast</w:t>
      </w:r>
      <w:r w:rsidR="00C621E5">
        <w:t xml:space="preserve">upitelstvo obce Vestec </w:t>
      </w:r>
      <w:r>
        <w:t>schvaluje</w:t>
      </w:r>
      <w:r w:rsidR="008658E5">
        <w:t xml:space="preserve"> Darovací smlouvu </w:t>
      </w:r>
      <w:r w:rsidR="00B45216">
        <w:t xml:space="preserve"> č. </w:t>
      </w:r>
      <w:r w:rsidR="008658E5">
        <w:t xml:space="preserve">1/2020 na pozemek </w:t>
      </w:r>
      <w:proofErr w:type="spellStart"/>
      <w:r w:rsidR="008658E5">
        <w:t>p.č</w:t>
      </w:r>
      <w:proofErr w:type="spellEnd"/>
      <w:r w:rsidR="008658E5">
        <w:t>. 891/29 a pověřuje starostu k podpisu.</w:t>
      </w:r>
      <w:r w:rsidR="00B45216">
        <w:t xml:space="preserve"> </w:t>
      </w:r>
      <w:r w:rsidR="00B45216">
        <w:rPr>
          <w:color w:val="000000"/>
        </w:rPr>
        <w:t>Poplatky související s převodem uhradí obec.</w:t>
      </w:r>
    </w:p>
    <w:p w:rsidR="00D671F1" w:rsidRDefault="00D671F1" w:rsidP="00D9010A">
      <w:pPr>
        <w:rPr>
          <w:color w:val="000000"/>
        </w:rPr>
      </w:pPr>
    </w:p>
    <w:p w:rsidR="00D671F1" w:rsidRDefault="00D671F1" w:rsidP="00D9010A">
      <w:pPr>
        <w:rPr>
          <w:color w:val="000000"/>
        </w:rPr>
      </w:pPr>
      <w:r>
        <w:rPr>
          <w:color w:val="000000"/>
        </w:rPr>
        <w:t>Dále starosta navrhl nechat zpracovat</w:t>
      </w:r>
      <w:r w:rsidR="00A808F3">
        <w:rPr>
          <w:color w:val="000000"/>
        </w:rPr>
        <w:t xml:space="preserve"> odborný posudek na ořez stromů na pozemku </w:t>
      </w:r>
      <w:proofErr w:type="spellStart"/>
      <w:r w:rsidR="00A808F3">
        <w:rPr>
          <w:color w:val="000000"/>
        </w:rPr>
        <w:t>p.č</w:t>
      </w:r>
      <w:proofErr w:type="spellEnd"/>
      <w:r w:rsidR="00A808F3">
        <w:rPr>
          <w:color w:val="000000"/>
        </w:rPr>
        <w:t>.. 891/29.</w:t>
      </w:r>
      <w:r>
        <w:rPr>
          <w:color w:val="000000"/>
        </w:rPr>
        <w:t xml:space="preserve"> </w:t>
      </w:r>
    </w:p>
    <w:p w:rsidR="00D671F1" w:rsidRPr="004940D1" w:rsidRDefault="00D671F1" w:rsidP="00D671F1">
      <w:pPr>
        <w:jc w:val="both"/>
      </w:pPr>
      <w:r w:rsidRPr="004940D1">
        <w:t xml:space="preserve">Pro :   </w:t>
      </w:r>
      <w:r w:rsidR="00C84CD1">
        <w:t>8</w:t>
      </w:r>
      <w:r>
        <w:t xml:space="preserve"> </w:t>
      </w:r>
      <w:r w:rsidRPr="004940D1">
        <w:t xml:space="preserve">      Proti:   0               Zdržel:    0  </w:t>
      </w:r>
    </w:p>
    <w:p w:rsidR="00D671F1" w:rsidRDefault="00D671F1" w:rsidP="00363239">
      <w:pPr>
        <w:jc w:val="both"/>
      </w:pPr>
      <w:r w:rsidRPr="004940D1">
        <w:rPr>
          <w:u w:val="single"/>
        </w:rPr>
        <w:t xml:space="preserve">Usnesení č. </w:t>
      </w:r>
      <w:r>
        <w:rPr>
          <w:u w:val="single"/>
        </w:rPr>
        <w:t>6/2020/1</w:t>
      </w:r>
      <w:r w:rsidR="00056F20">
        <w:rPr>
          <w:u w:val="single"/>
        </w:rPr>
        <w:t>5</w:t>
      </w:r>
      <w:r>
        <w:rPr>
          <w:u w:val="single"/>
        </w:rPr>
        <w:t xml:space="preserve"> </w:t>
      </w:r>
      <w:r w:rsidRPr="004940D1">
        <w:rPr>
          <w:u w:val="single"/>
        </w:rPr>
        <w:t xml:space="preserve"> :  </w:t>
      </w:r>
      <w:r w:rsidRPr="004940D1">
        <w:t>zast</w:t>
      </w:r>
      <w:r w:rsidR="00C621E5">
        <w:t>upitelstvo obce Vestec</w:t>
      </w:r>
      <w:r>
        <w:t xml:space="preserve"> schvaluje</w:t>
      </w:r>
      <w:r w:rsidR="00C84CD1">
        <w:t xml:space="preserve"> nechat zpracovat</w:t>
      </w:r>
      <w:r w:rsidR="00A808F3">
        <w:t xml:space="preserve"> odborný posudek na ořez stromů na pozemku </w:t>
      </w:r>
      <w:proofErr w:type="spellStart"/>
      <w:r w:rsidR="00A808F3">
        <w:t>p.č</w:t>
      </w:r>
      <w:proofErr w:type="spellEnd"/>
      <w:r w:rsidR="00A808F3">
        <w:t>. 891/29.</w:t>
      </w:r>
    </w:p>
    <w:p w:rsidR="00D671F1" w:rsidRPr="00C404A9" w:rsidRDefault="00D671F1" w:rsidP="00D9010A"/>
    <w:p w:rsidR="008947AD" w:rsidRDefault="00D9010A" w:rsidP="00D9010A">
      <w:pPr>
        <w:jc w:val="both"/>
      </w:pPr>
      <w:r w:rsidRPr="00C404A9">
        <w:t xml:space="preserve">Řešení stavu odtokové struhy </w:t>
      </w:r>
      <w:proofErr w:type="spellStart"/>
      <w:r w:rsidRPr="00C404A9">
        <w:t>p.č</w:t>
      </w:r>
      <w:proofErr w:type="spellEnd"/>
      <w:r w:rsidRPr="00C404A9">
        <w:t>. 50/27</w:t>
      </w:r>
      <w:r w:rsidR="00C84CD1">
        <w:t xml:space="preserve"> – informaci </w:t>
      </w:r>
      <w:r w:rsidR="002D5386">
        <w:t>podal B. Plachý</w:t>
      </w:r>
      <w:r w:rsidR="005A10F7">
        <w:t>, který se sešel s odborníkem</w:t>
      </w:r>
      <w:r w:rsidR="00454F85">
        <w:t>.</w:t>
      </w:r>
      <w:r w:rsidR="00C621E5">
        <w:t xml:space="preserve"> </w:t>
      </w:r>
      <w:r w:rsidR="005A10F7">
        <w:t xml:space="preserve">Ten navrhl částečné odbahnění a zpevnění kamenem. </w:t>
      </w:r>
      <w:r w:rsidR="002C17DD">
        <w:t xml:space="preserve">Starosta a místostarosta zjistí, zda je možné získat na </w:t>
      </w:r>
      <w:r w:rsidR="00C621E5">
        <w:t>tento projekt</w:t>
      </w:r>
      <w:r w:rsidR="002C17DD">
        <w:t xml:space="preserve"> dotaci. </w:t>
      </w:r>
      <w:r w:rsidR="00C621E5">
        <w:t>Druhou případnou</w:t>
      </w:r>
      <w:r w:rsidR="005A10F7">
        <w:t xml:space="preserve"> možnost</w:t>
      </w:r>
      <w:r w:rsidR="00C621E5">
        <w:t xml:space="preserve">í by bylo </w:t>
      </w:r>
      <w:r w:rsidR="0081257D">
        <w:t xml:space="preserve">zkusit </w:t>
      </w:r>
      <w:r w:rsidR="002C17DD">
        <w:t xml:space="preserve">požádat o pomoc </w:t>
      </w:r>
      <w:r w:rsidR="0081257D">
        <w:t xml:space="preserve">firmy </w:t>
      </w:r>
      <w:proofErr w:type="spellStart"/>
      <w:r w:rsidR="0081257D">
        <w:t>Stados</w:t>
      </w:r>
      <w:proofErr w:type="spellEnd"/>
      <w:r w:rsidR="0081257D">
        <w:t xml:space="preserve"> a ZAS Křinec, </w:t>
      </w:r>
      <w:r w:rsidR="00C621E5">
        <w:t xml:space="preserve">jak </w:t>
      </w:r>
      <w:r w:rsidR="0081257D">
        <w:t>uvedl B.</w:t>
      </w:r>
      <w:r w:rsidR="00C621E5">
        <w:t xml:space="preserve"> </w:t>
      </w:r>
      <w:r w:rsidR="0081257D">
        <w:t>Plachý.</w:t>
      </w:r>
    </w:p>
    <w:p w:rsidR="00D9010A" w:rsidRDefault="00D9010A" w:rsidP="000E37B7">
      <w:pPr>
        <w:jc w:val="both"/>
      </w:pPr>
    </w:p>
    <w:p w:rsidR="00D9010A" w:rsidRDefault="00936486" w:rsidP="00D9010A">
      <w:pPr>
        <w:jc w:val="both"/>
        <w:outlineLvl w:val="0"/>
      </w:pPr>
      <w:r>
        <w:t xml:space="preserve">ZO byli seznámeni s úpravou </w:t>
      </w:r>
      <w:r w:rsidR="00D9010A">
        <w:t xml:space="preserve">rozpočtu </w:t>
      </w:r>
      <w:r>
        <w:t>č. 4/2020</w:t>
      </w:r>
      <w:r w:rsidR="000762BF">
        <w:t xml:space="preserve">  k </w:t>
      </w:r>
      <w:r w:rsidR="00C621E5">
        <w:t>31. 7. 2020</w:t>
      </w:r>
    </w:p>
    <w:p w:rsidR="00D671F1" w:rsidRPr="004940D1" w:rsidRDefault="00D671F1" w:rsidP="00D671F1">
      <w:pPr>
        <w:jc w:val="both"/>
      </w:pPr>
      <w:r w:rsidRPr="004940D1">
        <w:t xml:space="preserve">Pro :  </w:t>
      </w:r>
      <w:r w:rsidR="000762BF">
        <w:t>8</w:t>
      </w:r>
      <w:r>
        <w:t xml:space="preserve"> </w:t>
      </w:r>
      <w:r w:rsidRPr="004940D1">
        <w:t xml:space="preserve">      Proti:   0               Zdržel:    0  </w:t>
      </w:r>
    </w:p>
    <w:p w:rsidR="00D671F1" w:rsidRDefault="00D671F1" w:rsidP="00D671F1">
      <w:r w:rsidRPr="004940D1">
        <w:rPr>
          <w:u w:val="single"/>
        </w:rPr>
        <w:t xml:space="preserve">Usnesení č. </w:t>
      </w:r>
      <w:r w:rsidR="00056F20">
        <w:rPr>
          <w:u w:val="single"/>
        </w:rPr>
        <w:t>6/2020/16</w:t>
      </w:r>
      <w:r>
        <w:rPr>
          <w:u w:val="single"/>
        </w:rPr>
        <w:t xml:space="preserve"> </w:t>
      </w:r>
      <w:r w:rsidRPr="004940D1">
        <w:rPr>
          <w:u w:val="single"/>
        </w:rPr>
        <w:t xml:space="preserve"> :  </w:t>
      </w:r>
      <w:r w:rsidRPr="004940D1">
        <w:t>zast</w:t>
      </w:r>
      <w:r>
        <w:t>u</w:t>
      </w:r>
      <w:r w:rsidR="00C621E5">
        <w:t xml:space="preserve">pitelstvo obce Vestec </w:t>
      </w:r>
      <w:r w:rsidR="000762BF">
        <w:t>bere na vědomí obsah a výši rozpočtového opatření č. 4  provedené k </w:t>
      </w:r>
      <w:r w:rsidR="00C621E5">
        <w:t>31. 7. 2020</w:t>
      </w:r>
      <w:r w:rsidR="000762BF">
        <w:t>, schválené starostou na základě přenesené kompetence PU: 3/2020/12 z 24.2.2020</w:t>
      </w:r>
    </w:p>
    <w:p w:rsidR="000762BF" w:rsidRDefault="000762BF" w:rsidP="000762BF">
      <w:pPr>
        <w:rPr>
          <w:color w:val="0B0A0D"/>
        </w:rPr>
      </w:pPr>
    </w:p>
    <w:p w:rsidR="00A37E7D" w:rsidRDefault="000762BF" w:rsidP="000762BF">
      <w:pPr>
        <w:jc w:val="both"/>
        <w:outlineLvl w:val="0"/>
      </w:pPr>
      <w:r>
        <w:t xml:space="preserve">Stanovisko k mimořádné manipulaci jezu ve Vestci. </w:t>
      </w:r>
      <w:r w:rsidR="0061735E">
        <w:t>I.</w:t>
      </w:r>
      <w:r w:rsidR="00A37E7D">
        <w:t xml:space="preserve"> Jeníková dodala, že </w:t>
      </w:r>
      <w:r w:rsidR="00A4494C">
        <w:t xml:space="preserve">se </w:t>
      </w:r>
      <w:r w:rsidR="00A37E7D">
        <w:t xml:space="preserve">k tomuto </w:t>
      </w:r>
      <w:r w:rsidR="00C621E5">
        <w:t xml:space="preserve">již ČRS MO Vestec vyjadřoval. </w:t>
      </w:r>
      <w:r w:rsidR="00A37E7D">
        <w:t>Obec stanovisko vydá s tím, že datum termínu bude posunut</w:t>
      </w:r>
      <w:r w:rsidR="00C621E5">
        <w:t>o</w:t>
      </w:r>
      <w:r w:rsidR="00A37E7D">
        <w:t xml:space="preserve"> z </w:t>
      </w:r>
      <w:r w:rsidR="00C621E5">
        <w:t>31. 10</w:t>
      </w:r>
      <w:r w:rsidR="00A37E7D">
        <w:t xml:space="preserve">. na </w:t>
      </w:r>
      <w:r w:rsidR="00C621E5">
        <w:t>20. 10. 2020</w:t>
      </w:r>
      <w:r w:rsidR="00A37E7D">
        <w:t xml:space="preserve"> s</w:t>
      </w:r>
      <w:r w:rsidR="00C621E5">
        <w:t> ohledem na vypuštění a zpětné</w:t>
      </w:r>
      <w:r w:rsidR="00A37E7D">
        <w:t xml:space="preserve"> napuštění rybníku.</w:t>
      </w:r>
      <w:r w:rsidR="00006796">
        <w:t xml:space="preserve"> </w:t>
      </w:r>
    </w:p>
    <w:p w:rsidR="00A37E7D" w:rsidRDefault="00A37E7D" w:rsidP="000762BF">
      <w:pPr>
        <w:jc w:val="both"/>
        <w:outlineLvl w:val="0"/>
      </w:pPr>
    </w:p>
    <w:p w:rsidR="00D9010A" w:rsidRDefault="00A4494C" w:rsidP="00D9010A">
      <w:pPr>
        <w:jc w:val="both"/>
        <w:outlineLvl w:val="0"/>
      </w:pPr>
      <w:r>
        <w:t>Záměr pronájmu hřiště a budovy</w:t>
      </w:r>
      <w:r w:rsidR="00D9010A">
        <w:t xml:space="preserve"> čp. 89</w:t>
      </w:r>
      <w:r w:rsidR="00F4198C">
        <w:t xml:space="preserve"> – zveřejnění. </w:t>
      </w:r>
    </w:p>
    <w:p w:rsidR="00D671F1" w:rsidRPr="004940D1" w:rsidRDefault="00D671F1" w:rsidP="00D671F1">
      <w:pPr>
        <w:jc w:val="both"/>
      </w:pPr>
      <w:r w:rsidRPr="004940D1">
        <w:t xml:space="preserve">Pro :   </w:t>
      </w:r>
      <w:r w:rsidR="00F4198C">
        <w:t>8</w:t>
      </w:r>
      <w:r>
        <w:t xml:space="preserve"> </w:t>
      </w:r>
      <w:r w:rsidRPr="004940D1">
        <w:t xml:space="preserve">      Proti:   0               Zdržel:    0  </w:t>
      </w:r>
    </w:p>
    <w:p w:rsidR="00D671F1" w:rsidRDefault="00D671F1" w:rsidP="00363239">
      <w:pPr>
        <w:jc w:val="both"/>
      </w:pPr>
      <w:r w:rsidRPr="004940D1">
        <w:rPr>
          <w:u w:val="single"/>
        </w:rPr>
        <w:t xml:space="preserve">Usnesení č. </w:t>
      </w:r>
      <w:r>
        <w:rPr>
          <w:u w:val="single"/>
        </w:rPr>
        <w:t>6/2020/1</w:t>
      </w:r>
      <w:r w:rsidR="00A4494C">
        <w:rPr>
          <w:u w:val="single"/>
        </w:rPr>
        <w:t>7</w:t>
      </w:r>
      <w:r>
        <w:rPr>
          <w:u w:val="single"/>
        </w:rPr>
        <w:t xml:space="preserve"> </w:t>
      </w:r>
      <w:r w:rsidRPr="004940D1">
        <w:rPr>
          <w:u w:val="single"/>
        </w:rPr>
        <w:t xml:space="preserve"> :  </w:t>
      </w:r>
      <w:r w:rsidRPr="004940D1">
        <w:t>zast</w:t>
      </w:r>
      <w:r>
        <w:t>upitelstvo obce Vestec  schvaluje</w:t>
      </w:r>
      <w:r w:rsidR="00497ED5">
        <w:t xml:space="preserve"> </w:t>
      </w:r>
      <w:r w:rsidR="00A37E7D">
        <w:t xml:space="preserve"> zveřejnění záměru na výpůjčku hřiště </w:t>
      </w:r>
      <w:proofErr w:type="spellStart"/>
      <w:r w:rsidR="00A37E7D">
        <w:t>p.č</w:t>
      </w:r>
      <w:proofErr w:type="spellEnd"/>
      <w:r w:rsidR="00A37E7D">
        <w:t>. 12/2 a budovy čp. 89.</w:t>
      </w:r>
    </w:p>
    <w:p w:rsidR="00D671F1" w:rsidRDefault="00D671F1" w:rsidP="00363239">
      <w:pPr>
        <w:jc w:val="both"/>
        <w:outlineLvl w:val="0"/>
      </w:pPr>
    </w:p>
    <w:p w:rsidR="00D9010A" w:rsidRDefault="00D9010A" w:rsidP="00D9010A">
      <w:pPr>
        <w:jc w:val="both"/>
        <w:outlineLvl w:val="0"/>
      </w:pPr>
      <w:r>
        <w:t xml:space="preserve">Žádost </w:t>
      </w:r>
      <w:r w:rsidR="00A37E7D">
        <w:t xml:space="preserve">MS Vestec </w:t>
      </w:r>
      <w:r>
        <w:t>o</w:t>
      </w:r>
      <w:r w:rsidR="00A37E7D">
        <w:t xml:space="preserve"> zakoupení</w:t>
      </w:r>
      <w:r>
        <w:t xml:space="preserve"> p</w:t>
      </w:r>
      <w:r w:rsidR="00A37E7D">
        <w:t>ozem</w:t>
      </w:r>
      <w:r>
        <w:t>k</w:t>
      </w:r>
      <w:r w:rsidR="00C621E5">
        <w:t xml:space="preserve">u. Zastupitelé navrhli </w:t>
      </w:r>
      <w:r w:rsidR="00A37E7D">
        <w:t xml:space="preserve">pozvat </w:t>
      </w:r>
      <w:r w:rsidR="00C122F7">
        <w:t>př</w:t>
      </w:r>
      <w:r w:rsidR="00C621E5">
        <w:t>edsedu</w:t>
      </w:r>
      <w:r w:rsidR="00C122F7">
        <w:t xml:space="preserve"> MS Vestec, aby </w:t>
      </w:r>
      <w:r w:rsidR="00C621E5">
        <w:t>objasnil, o jaké pozemky</w:t>
      </w:r>
      <w:r w:rsidR="00C122F7">
        <w:t xml:space="preserve"> mají </w:t>
      </w:r>
      <w:r w:rsidR="00A37E7D">
        <w:t xml:space="preserve">konkrétně </w:t>
      </w:r>
      <w:r w:rsidR="00C122F7">
        <w:t>zájem.</w:t>
      </w:r>
    </w:p>
    <w:p w:rsidR="00D671F1" w:rsidRDefault="00D671F1" w:rsidP="00D9010A">
      <w:pPr>
        <w:jc w:val="both"/>
        <w:outlineLvl w:val="0"/>
      </w:pPr>
    </w:p>
    <w:p w:rsidR="00A337A7" w:rsidRDefault="00A337A7" w:rsidP="00D9010A">
      <w:pPr>
        <w:jc w:val="both"/>
        <w:outlineLvl w:val="0"/>
      </w:pPr>
      <w:r>
        <w:t xml:space="preserve">Starosta informoval o </w:t>
      </w:r>
      <w:r w:rsidR="0047484B">
        <w:t xml:space="preserve">novém </w:t>
      </w:r>
      <w:r>
        <w:t xml:space="preserve">návrhu autobusové linky, která by místo přes Budiměřice jezdila přes Křečkov. Vzhledem k tomu, že </w:t>
      </w:r>
      <w:r w:rsidR="00595DDD">
        <w:t>dojíždí z</w:t>
      </w:r>
      <w:r w:rsidR="0047484B">
        <w:t> naší obce</w:t>
      </w:r>
      <w:r>
        <w:t xml:space="preserve"> děti do ZŠ Budiměřice, zaslali jsme nesouhlas k</w:t>
      </w:r>
      <w:r w:rsidR="0047484B">
        <w:t xml:space="preserve"> tomuto </w:t>
      </w:r>
      <w:r>
        <w:t>návrhu.</w:t>
      </w:r>
    </w:p>
    <w:p w:rsidR="00A337A7" w:rsidRDefault="00A337A7" w:rsidP="00D9010A">
      <w:pPr>
        <w:jc w:val="both"/>
        <w:outlineLvl w:val="0"/>
      </w:pPr>
    </w:p>
    <w:p w:rsidR="00A337A7" w:rsidRDefault="00A53F8C" w:rsidP="00D9010A">
      <w:pPr>
        <w:jc w:val="both"/>
        <w:outlineLvl w:val="0"/>
      </w:pPr>
      <w:r>
        <w:t xml:space="preserve">Starosta dále informoval o </w:t>
      </w:r>
      <w:r w:rsidR="00A337A7">
        <w:t>jednání ohledně výstavby k</w:t>
      </w:r>
      <w:r>
        <w:t xml:space="preserve">analizace v Malém Vestci. Nyní </w:t>
      </w:r>
      <w:r w:rsidR="00A337A7">
        <w:t xml:space="preserve">mají </w:t>
      </w:r>
      <w:r w:rsidR="0047484B">
        <w:t xml:space="preserve">občané </w:t>
      </w:r>
      <w:r>
        <w:t>možnost se</w:t>
      </w:r>
      <w:r w:rsidR="00A337A7">
        <w:t xml:space="preserve"> předběžně vyjá</w:t>
      </w:r>
      <w:r w:rsidR="0047484B">
        <w:t xml:space="preserve">dřit, zda </w:t>
      </w:r>
      <w:r>
        <w:t xml:space="preserve">by o tento projekt měli </w:t>
      </w:r>
      <w:r w:rsidR="0047484B">
        <w:t>zájem</w:t>
      </w:r>
      <w:r w:rsidR="00A337A7">
        <w:t>.</w:t>
      </w:r>
      <w:r w:rsidR="0047484B">
        <w:t xml:space="preserve"> </w:t>
      </w:r>
    </w:p>
    <w:p w:rsidR="008947AD" w:rsidRDefault="008947AD" w:rsidP="000E37B7">
      <w:pPr>
        <w:jc w:val="both"/>
      </w:pPr>
    </w:p>
    <w:p w:rsidR="00523B29" w:rsidRDefault="0047484B" w:rsidP="000E37B7">
      <w:pPr>
        <w:jc w:val="both"/>
      </w:pPr>
      <w:r>
        <w:t>7</w:t>
      </w:r>
      <w:r w:rsidR="00523B29">
        <w:t xml:space="preserve">) Termín příštího zasedání </w:t>
      </w:r>
      <w:r w:rsidR="004E5FD3">
        <w:t>1</w:t>
      </w:r>
      <w:r>
        <w:t>2</w:t>
      </w:r>
      <w:r w:rsidR="004E5FD3">
        <w:t xml:space="preserve">. </w:t>
      </w:r>
      <w:r w:rsidR="00C404A9">
        <w:t>8</w:t>
      </w:r>
      <w:r w:rsidR="004E5FD3">
        <w:t>. 2020</w:t>
      </w:r>
      <w:r w:rsidR="00377AD5">
        <w:t xml:space="preserve"> </w:t>
      </w:r>
      <w:r w:rsidR="00C404A9">
        <w:t xml:space="preserve">od </w:t>
      </w:r>
      <w:r w:rsidR="00A53F8C">
        <w:t>18 hod</w:t>
      </w:r>
    </w:p>
    <w:p w:rsidR="000819AD" w:rsidRDefault="0047484B" w:rsidP="00523B29">
      <w:pPr>
        <w:jc w:val="both"/>
      </w:pPr>
      <w:r>
        <w:lastRenderedPageBreak/>
        <w:t>8</w:t>
      </w:r>
      <w:r w:rsidR="00523B29">
        <w:t>) Diskuse</w:t>
      </w:r>
    </w:p>
    <w:p w:rsidR="000F33F6" w:rsidRDefault="000F33F6" w:rsidP="00840D74">
      <w:pPr>
        <w:jc w:val="both"/>
      </w:pPr>
      <w:r>
        <w:t>M. Ryšavá</w:t>
      </w:r>
      <w:r w:rsidR="000134DA">
        <w:t xml:space="preserve"> se </w:t>
      </w:r>
      <w:r>
        <w:t xml:space="preserve">dotázala, </w:t>
      </w:r>
      <w:r w:rsidR="00A53F8C">
        <w:t xml:space="preserve">zda jsou </w:t>
      </w:r>
      <w:r>
        <w:t>na kanalizaci</w:t>
      </w:r>
      <w:r w:rsidR="0047484B">
        <w:t xml:space="preserve"> připojeny všechny nemovitosti v o</w:t>
      </w:r>
      <w:r w:rsidR="00B7137D">
        <w:t xml:space="preserve">bci. Starosta odpověděl, že </w:t>
      </w:r>
      <w:r w:rsidR="0047484B">
        <w:t>smlouvy</w:t>
      </w:r>
      <w:r w:rsidR="00B7137D">
        <w:t xml:space="preserve"> maj</w:t>
      </w:r>
      <w:r w:rsidR="00A53F8C">
        <w:t>í samotní majitelé nemovitostí uzavřeny</w:t>
      </w:r>
      <w:r w:rsidR="0047484B">
        <w:t xml:space="preserve"> s </w:t>
      </w:r>
      <w:proofErr w:type="spellStart"/>
      <w:r w:rsidR="0047484B">
        <w:t>VaK</w:t>
      </w:r>
      <w:proofErr w:type="spellEnd"/>
      <w:r w:rsidR="0047484B">
        <w:t xml:space="preserve"> </w:t>
      </w:r>
      <w:r w:rsidR="00B7137D">
        <w:t xml:space="preserve">a.s. </w:t>
      </w:r>
      <w:r w:rsidR="0047484B">
        <w:t>Nymburk.</w:t>
      </w:r>
    </w:p>
    <w:p w:rsidR="005F5D78" w:rsidRPr="00A97EAA" w:rsidRDefault="005F5D78" w:rsidP="00840D74">
      <w:pPr>
        <w:jc w:val="both"/>
        <w:rPr>
          <w:iCs/>
        </w:rPr>
      </w:pPr>
    </w:p>
    <w:p w:rsidR="005F5D78" w:rsidRDefault="008F42B4" w:rsidP="00840D74">
      <w:pPr>
        <w:jc w:val="both"/>
        <w:rPr>
          <w:iCs/>
        </w:rPr>
      </w:pPr>
      <w:r>
        <w:rPr>
          <w:iCs/>
        </w:rPr>
        <w:t>Ivana Jeníková se dotázala, zda je dokon</w:t>
      </w:r>
      <w:r w:rsidR="0047484B">
        <w:rPr>
          <w:iCs/>
        </w:rPr>
        <w:t>čena rev</w:t>
      </w:r>
      <w:r w:rsidR="00A53F8C">
        <w:rPr>
          <w:iCs/>
        </w:rPr>
        <w:t xml:space="preserve">ize na nových parcelách (stále </w:t>
      </w:r>
      <w:r w:rsidR="0047484B">
        <w:rPr>
          <w:iCs/>
        </w:rPr>
        <w:t xml:space="preserve">je tam trčící drát). Starosta odpověděl, </w:t>
      </w:r>
      <w:r w:rsidR="00A53F8C">
        <w:rPr>
          <w:iCs/>
        </w:rPr>
        <w:t xml:space="preserve">že několikrát písemně urgoval firmu </w:t>
      </w:r>
      <w:r w:rsidR="0047484B">
        <w:rPr>
          <w:iCs/>
        </w:rPr>
        <w:t>Elektro</w:t>
      </w:r>
      <w:r w:rsidR="004C150E">
        <w:rPr>
          <w:iCs/>
        </w:rPr>
        <w:t xml:space="preserve"> Martínek, naposledy </w:t>
      </w:r>
      <w:r w:rsidR="00A53F8C">
        <w:rPr>
          <w:iCs/>
        </w:rPr>
        <w:t>21. 5. 2020</w:t>
      </w:r>
      <w:r w:rsidR="004C150E">
        <w:rPr>
          <w:iCs/>
        </w:rPr>
        <w:t xml:space="preserve">. Nyní zašle poslední výzvu k dokončení do </w:t>
      </w:r>
      <w:r w:rsidR="00A53F8C">
        <w:rPr>
          <w:iCs/>
        </w:rPr>
        <w:t>27. 8. 2020. Pokud nebude výzvě vyhověno, bude celá problematika předána</w:t>
      </w:r>
      <w:r w:rsidR="004C150E">
        <w:rPr>
          <w:iCs/>
        </w:rPr>
        <w:t xml:space="preserve"> k právnímu řešení.</w:t>
      </w:r>
    </w:p>
    <w:p w:rsidR="00C122F7" w:rsidRDefault="00C122F7" w:rsidP="00840D74">
      <w:pPr>
        <w:jc w:val="both"/>
        <w:rPr>
          <w:iCs/>
        </w:rPr>
      </w:pPr>
    </w:p>
    <w:p w:rsidR="00E171EE" w:rsidRDefault="00E171EE" w:rsidP="00840D74">
      <w:pPr>
        <w:jc w:val="both"/>
        <w:rPr>
          <w:iCs/>
        </w:rPr>
      </w:pPr>
      <w:r>
        <w:rPr>
          <w:iCs/>
        </w:rPr>
        <w:t>Do konce července měli zástupci spolků zaslat</w:t>
      </w:r>
      <w:r w:rsidR="004C150E">
        <w:rPr>
          <w:iCs/>
        </w:rPr>
        <w:t xml:space="preserve"> fotografie do kalendáře</w:t>
      </w:r>
      <w:r w:rsidR="003C6A70">
        <w:rPr>
          <w:iCs/>
        </w:rPr>
        <w:t xml:space="preserve"> na rok 2021</w:t>
      </w:r>
      <w:r w:rsidR="004C150E">
        <w:rPr>
          <w:iCs/>
        </w:rPr>
        <w:t xml:space="preserve">, uzávěrka je </w:t>
      </w:r>
      <w:r w:rsidR="00A53F8C">
        <w:rPr>
          <w:iCs/>
        </w:rPr>
        <w:t xml:space="preserve">však nyní </w:t>
      </w:r>
      <w:r w:rsidR="004C150E">
        <w:rPr>
          <w:iCs/>
        </w:rPr>
        <w:t xml:space="preserve">prodloužena </w:t>
      </w:r>
      <w:r>
        <w:rPr>
          <w:iCs/>
        </w:rPr>
        <w:t xml:space="preserve">do </w:t>
      </w:r>
      <w:r w:rsidR="00A53F8C">
        <w:rPr>
          <w:iCs/>
        </w:rPr>
        <w:t>10. 8. 2020</w:t>
      </w:r>
      <w:r>
        <w:rPr>
          <w:iCs/>
        </w:rPr>
        <w:t>.</w:t>
      </w:r>
      <w:r w:rsidR="004C150E">
        <w:rPr>
          <w:iCs/>
        </w:rPr>
        <w:t xml:space="preserve"> Pokud nebudou fotografie </w:t>
      </w:r>
      <w:r w:rsidR="003C6A70">
        <w:rPr>
          <w:iCs/>
        </w:rPr>
        <w:t xml:space="preserve">do tohoto termínu </w:t>
      </w:r>
      <w:r w:rsidR="00A53F8C">
        <w:rPr>
          <w:iCs/>
        </w:rPr>
        <w:t>dodány,</w:t>
      </w:r>
      <w:r w:rsidR="004C150E">
        <w:rPr>
          <w:iCs/>
        </w:rPr>
        <w:t xml:space="preserve"> bude kalendář doplněn z vlastního archivu.</w:t>
      </w:r>
    </w:p>
    <w:p w:rsidR="00E171EE" w:rsidRDefault="00E171EE" w:rsidP="00840D74">
      <w:pPr>
        <w:jc w:val="both"/>
        <w:rPr>
          <w:iCs/>
        </w:rPr>
      </w:pPr>
    </w:p>
    <w:p w:rsidR="00E171EE" w:rsidRDefault="00E171EE" w:rsidP="00840D74">
      <w:pPr>
        <w:jc w:val="both"/>
        <w:rPr>
          <w:iCs/>
        </w:rPr>
      </w:pPr>
      <w:r>
        <w:rPr>
          <w:iCs/>
        </w:rPr>
        <w:t>I.</w:t>
      </w:r>
      <w:r w:rsidR="00A53F8C">
        <w:rPr>
          <w:iCs/>
        </w:rPr>
        <w:t xml:space="preserve"> </w:t>
      </w:r>
      <w:r>
        <w:rPr>
          <w:iCs/>
        </w:rPr>
        <w:t>Jeníková upozornila na díry v silnici po výstavbě vodovodu.</w:t>
      </w:r>
      <w:r w:rsidR="004C150E">
        <w:rPr>
          <w:iCs/>
        </w:rPr>
        <w:t xml:space="preserve"> Starosta </w:t>
      </w:r>
      <w:r w:rsidR="00A53F8C">
        <w:rPr>
          <w:iCs/>
        </w:rPr>
        <w:t>popt</w:t>
      </w:r>
      <w:r w:rsidR="001021BA">
        <w:rPr>
          <w:iCs/>
        </w:rPr>
        <w:t xml:space="preserve">á </w:t>
      </w:r>
      <w:r w:rsidR="004C150E">
        <w:rPr>
          <w:iCs/>
        </w:rPr>
        <w:t xml:space="preserve"> firmu na opravu</w:t>
      </w:r>
      <w:r w:rsidR="00A53F8C">
        <w:rPr>
          <w:iCs/>
        </w:rPr>
        <w:t xml:space="preserve"> děr</w:t>
      </w:r>
      <w:r w:rsidR="004C150E">
        <w:rPr>
          <w:iCs/>
        </w:rPr>
        <w:t>.</w:t>
      </w:r>
    </w:p>
    <w:p w:rsidR="00E171EE" w:rsidRDefault="00E171EE" w:rsidP="00840D74">
      <w:pPr>
        <w:jc w:val="both"/>
        <w:rPr>
          <w:iCs/>
        </w:rPr>
      </w:pPr>
    </w:p>
    <w:p w:rsidR="00E171EE" w:rsidRDefault="00E171EE" w:rsidP="00840D74">
      <w:pPr>
        <w:jc w:val="both"/>
        <w:rPr>
          <w:iCs/>
        </w:rPr>
      </w:pPr>
      <w:r>
        <w:rPr>
          <w:iCs/>
        </w:rPr>
        <w:t>I.</w:t>
      </w:r>
      <w:r w:rsidR="00A53F8C">
        <w:rPr>
          <w:iCs/>
        </w:rPr>
        <w:t xml:space="preserve"> </w:t>
      </w:r>
      <w:r>
        <w:rPr>
          <w:iCs/>
        </w:rPr>
        <w:t xml:space="preserve">Jeníková požádala o výměnu zpomalovacího </w:t>
      </w:r>
      <w:r w:rsidR="004C150E">
        <w:rPr>
          <w:iCs/>
        </w:rPr>
        <w:t xml:space="preserve">prahu, starosta </w:t>
      </w:r>
      <w:r w:rsidR="00692853">
        <w:rPr>
          <w:iCs/>
        </w:rPr>
        <w:t xml:space="preserve">poptá  možnosti </w:t>
      </w:r>
      <w:r w:rsidR="00A53F8C">
        <w:rPr>
          <w:iCs/>
        </w:rPr>
        <w:t xml:space="preserve"> u firmy </w:t>
      </w:r>
      <w:proofErr w:type="spellStart"/>
      <w:r w:rsidR="00A53F8C">
        <w:rPr>
          <w:iCs/>
        </w:rPr>
        <w:t>Sedoz</w:t>
      </w:r>
      <w:proofErr w:type="spellEnd"/>
      <w:r w:rsidR="00B064CF">
        <w:rPr>
          <w:iCs/>
        </w:rPr>
        <w:t>, která práh dodávala.</w:t>
      </w:r>
    </w:p>
    <w:p w:rsidR="00E171EE" w:rsidRDefault="00E171EE" w:rsidP="00840D74">
      <w:pPr>
        <w:jc w:val="both"/>
        <w:rPr>
          <w:iCs/>
        </w:rPr>
      </w:pPr>
    </w:p>
    <w:p w:rsidR="00E171EE" w:rsidRDefault="00A53F8C" w:rsidP="00840D74">
      <w:pPr>
        <w:jc w:val="both"/>
        <w:rPr>
          <w:iCs/>
        </w:rPr>
      </w:pPr>
      <w:r>
        <w:rPr>
          <w:iCs/>
        </w:rPr>
        <w:t xml:space="preserve">I. </w:t>
      </w:r>
      <w:r w:rsidR="00E171EE">
        <w:rPr>
          <w:iCs/>
        </w:rPr>
        <w:t>Jeníková se dot</w:t>
      </w:r>
      <w:r w:rsidR="004C150E">
        <w:rPr>
          <w:iCs/>
        </w:rPr>
        <w:t>ázala na plánovanou opravu most</w:t>
      </w:r>
      <w:r>
        <w:rPr>
          <w:iCs/>
        </w:rPr>
        <w:t>u</w:t>
      </w:r>
      <w:r w:rsidR="004C150E">
        <w:rPr>
          <w:iCs/>
        </w:rPr>
        <w:t>. T</w:t>
      </w:r>
      <w:r w:rsidR="00E171EE">
        <w:rPr>
          <w:iCs/>
        </w:rPr>
        <w:t xml:space="preserve">a </w:t>
      </w:r>
      <w:r>
        <w:rPr>
          <w:iCs/>
        </w:rPr>
        <w:t>je pro</w:t>
      </w:r>
      <w:r w:rsidR="004C150E">
        <w:rPr>
          <w:iCs/>
        </w:rPr>
        <w:t xml:space="preserve">zatím odložena, stát </w:t>
      </w:r>
      <w:r>
        <w:rPr>
          <w:iCs/>
        </w:rPr>
        <w:t xml:space="preserve">na tuto opravu </w:t>
      </w:r>
      <w:r w:rsidR="004C150E">
        <w:rPr>
          <w:iCs/>
        </w:rPr>
        <w:t>nemá</w:t>
      </w:r>
      <w:r w:rsidR="00E171EE">
        <w:rPr>
          <w:iCs/>
        </w:rPr>
        <w:t xml:space="preserve"> </w:t>
      </w:r>
      <w:r>
        <w:rPr>
          <w:iCs/>
        </w:rPr>
        <w:t>dostatečné finance</w:t>
      </w:r>
      <w:r w:rsidR="00E171EE">
        <w:rPr>
          <w:iCs/>
        </w:rPr>
        <w:t>.</w:t>
      </w:r>
      <w:r w:rsidR="004C150E">
        <w:rPr>
          <w:iCs/>
        </w:rPr>
        <w:t xml:space="preserve"> Díra na mostě bude řešena spolu s opravou silnice na Malé Straně.</w:t>
      </w:r>
    </w:p>
    <w:p w:rsidR="00DF6DF6" w:rsidRDefault="00DF6DF6" w:rsidP="00840D74">
      <w:pPr>
        <w:jc w:val="both"/>
        <w:rPr>
          <w:iCs/>
        </w:rPr>
      </w:pPr>
    </w:p>
    <w:p w:rsidR="00DF6DF6" w:rsidRDefault="00DF6DF6" w:rsidP="00840D74">
      <w:pPr>
        <w:jc w:val="both"/>
        <w:rPr>
          <w:iCs/>
        </w:rPr>
      </w:pPr>
      <w:r>
        <w:rPr>
          <w:iCs/>
        </w:rPr>
        <w:t>I</w:t>
      </w:r>
      <w:r w:rsidR="00A53F8C">
        <w:rPr>
          <w:iCs/>
        </w:rPr>
        <w:t xml:space="preserve">. </w:t>
      </w:r>
      <w:r>
        <w:rPr>
          <w:iCs/>
        </w:rPr>
        <w:t xml:space="preserve">Jeníková se dotázala na opravu nové komunikace – kaluže. </w:t>
      </w:r>
      <w:r w:rsidR="004C150E">
        <w:rPr>
          <w:iCs/>
        </w:rPr>
        <w:t xml:space="preserve">Starosta odpověděl, že kaluže jsou do 2 cm a reklamace se na toto nevztahuje. Zhotovitel je ochoten tyto prostory vyříznout a udělat nově, </w:t>
      </w:r>
      <w:r w:rsidR="00A53F8C">
        <w:rPr>
          <w:iCs/>
        </w:rPr>
        <w:t xml:space="preserve">to by však </w:t>
      </w:r>
      <w:r w:rsidR="00B064CF">
        <w:rPr>
          <w:iCs/>
        </w:rPr>
        <w:t xml:space="preserve">ohrozilo </w:t>
      </w:r>
      <w:r w:rsidR="00A53F8C">
        <w:rPr>
          <w:iCs/>
        </w:rPr>
        <w:t xml:space="preserve"> estetické vzezření komunikace</w:t>
      </w:r>
      <w:r w:rsidR="004C150E">
        <w:rPr>
          <w:iCs/>
        </w:rPr>
        <w:t>.</w:t>
      </w:r>
      <w:r w:rsidR="00840D74">
        <w:rPr>
          <w:iCs/>
        </w:rPr>
        <w:t xml:space="preserve"> V místech, kde je možné odvodnění do zeleného pásu,</w:t>
      </w:r>
      <w:r w:rsidR="00A53F8C">
        <w:rPr>
          <w:iCs/>
        </w:rPr>
        <w:t xml:space="preserve"> tak již</w:t>
      </w:r>
      <w:r w:rsidR="00840D74">
        <w:rPr>
          <w:iCs/>
        </w:rPr>
        <w:t xml:space="preserve"> bylo učiněno. Pokud </w:t>
      </w:r>
      <w:r w:rsidR="00A53F8C">
        <w:rPr>
          <w:iCs/>
        </w:rPr>
        <w:t>však takové místo ještě někde v</w:t>
      </w:r>
      <w:r w:rsidR="00363239">
        <w:rPr>
          <w:iCs/>
        </w:rPr>
        <w:t xml:space="preserve"> nové komunikaci </w:t>
      </w:r>
      <w:r w:rsidR="00A53F8C">
        <w:rPr>
          <w:iCs/>
        </w:rPr>
        <w:t xml:space="preserve"> je</w:t>
      </w:r>
      <w:r w:rsidR="00840D74">
        <w:rPr>
          <w:iCs/>
        </w:rPr>
        <w:t xml:space="preserve">, </w:t>
      </w:r>
      <w:r w:rsidR="00A53F8C">
        <w:rPr>
          <w:iCs/>
        </w:rPr>
        <w:t>bude zjednána náprava</w:t>
      </w:r>
      <w:r w:rsidR="00840D74">
        <w:rPr>
          <w:iCs/>
        </w:rPr>
        <w:t>.</w:t>
      </w:r>
    </w:p>
    <w:p w:rsidR="00DF6DF6" w:rsidRDefault="00DF6DF6" w:rsidP="00840D74">
      <w:pPr>
        <w:jc w:val="both"/>
        <w:rPr>
          <w:iCs/>
        </w:rPr>
      </w:pPr>
    </w:p>
    <w:p w:rsidR="00DF6DF6" w:rsidRDefault="00DF6DF6" w:rsidP="00840D74">
      <w:pPr>
        <w:jc w:val="both"/>
        <w:rPr>
          <w:iCs/>
        </w:rPr>
      </w:pPr>
      <w:r>
        <w:rPr>
          <w:iCs/>
        </w:rPr>
        <w:t>B</w:t>
      </w:r>
      <w:r w:rsidR="004C150E">
        <w:rPr>
          <w:iCs/>
        </w:rPr>
        <w:t>.</w:t>
      </w:r>
      <w:r>
        <w:rPr>
          <w:iCs/>
        </w:rPr>
        <w:t xml:space="preserve"> Plachý se dotázal, zda je zabezpečena jímka v zahradě u hospody. </w:t>
      </w:r>
      <w:r w:rsidR="00A53F8C">
        <w:rPr>
          <w:iCs/>
        </w:rPr>
        <w:t xml:space="preserve">Vzhledem </w:t>
      </w:r>
      <w:r w:rsidR="00DF5F8D">
        <w:rPr>
          <w:iCs/>
        </w:rPr>
        <w:t xml:space="preserve">k tomu, že </w:t>
      </w:r>
      <w:r w:rsidR="00A53F8C">
        <w:rPr>
          <w:iCs/>
        </w:rPr>
        <w:t>zajišťovací</w:t>
      </w:r>
      <w:r w:rsidR="00DF5F8D">
        <w:rPr>
          <w:iCs/>
        </w:rPr>
        <w:t xml:space="preserve"> šrouby po čase zkorodují, navrhl s</w:t>
      </w:r>
      <w:r>
        <w:rPr>
          <w:iCs/>
        </w:rPr>
        <w:t xml:space="preserve">tarosta </w:t>
      </w:r>
      <w:r w:rsidR="00A53F8C">
        <w:rPr>
          <w:iCs/>
        </w:rPr>
        <w:t xml:space="preserve">umístit na zatížení poklopu </w:t>
      </w:r>
      <w:r w:rsidR="00EC7773">
        <w:rPr>
          <w:iCs/>
        </w:rPr>
        <w:t xml:space="preserve"> břemeno nebo </w:t>
      </w:r>
      <w:r w:rsidR="00DF5F8D">
        <w:rPr>
          <w:iCs/>
        </w:rPr>
        <w:t>napajedlo pro ptáky.</w:t>
      </w:r>
    </w:p>
    <w:p w:rsidR="00DF6DF6" w:rsidRDefault="00DF6DF6" w:rsidP="00840D74">
      <w:pPr>
        <w:jc w:val="both"/>
        <w:rPr>
          <w:iCs/>
        </w:rPr>
      </w:pPr>
    </w:p>
    <w:p w:rsidR="00DF6DF6" w:rsidRPr="00E171EE" w:rsidRDefault="00DF6DF6" w:rsidP="00840D74">
      <w:pPr>
        <w:jc w:val="both"/>
        <w:rPr>
          <w:iCs/>
        </w:rPr>
      </w:pPr>
      <w:r>
        <w:rPr>
          <w:iCs/>
        </w:rPr>
        <w:t xml:space="preserve">Starosta </w:t>
      </w:r>
      <w:r w:rsidR="00DF5F8D">
        <w:rPr>
          <w:iCs/>
        </w:rPr>
        <w:t xml:space="preserve">dále </w:t>
      </w:r>
      <w:r w:rsidR="00EC7773">
        <w:rPr>
          <w:iCs/>
        </w:rPr>
        <w:t>reaguje na stížnosti</w:t>
      </w:r>
      <w:r>
        <w:rPr>
          <w:iCs/>
        </w:rPr>
        <w:t xml:space="preserve"> hostů </w:t>
      </w:r>
      <w:r w:rsidR="00B717D6">
        <w:rPr>
          <w:iCs/>
        </w:rPr>
        <w:t>na provoz a nepořádek</w:t>
      </w:r>
      <w:r>
        <w:rPr>
          <w:iCs/>
        </w:rPr>
        <w:t xml:space="preserve"> v hospodě. Určil p. Ryšavou, Jeníkovou a Šteflo</w:t>
      </w:r>
      <w:r w:rsidR="00DF5F8D">
        <w:rPr>
          <w:iCs/>
        </w:rPr>
        <w:t>vu k proved</w:t>
      </w:r>
      <w:r w:rsidR="00B717D6">
        <w:rPr>
          <w:iCs/>
        </w:rPr>
        <w:t xml:space="preserve">ení kontroly majetku. Zastupitelé souhlasí. </w:t>
      </w:r>
    </w:p>
    <w:p w:rsidR="00C122F7" w:rsidRDefault="00C122F7" w:rsidP="00840D74">
      <w:pPr>
        <w:jc w:val="both"/>
        <w:rPr>
          <w:iCs/>
        </w:rPr>
      </w:pPr>
    </w:p>
    <w:p w:rsidR="006A0421" w:rsidRDefault="00233140" w:rsidP="00840D74">
      <w:pPr>
        <w:jc w:val="both"/>
        <w:rPr>
          <w:iCs/>
        </w:rPr>
      </w:pPr>
      <w:r>
        <w:rPr>
          <w:iCs/>
        </w:rPr>
        <w:t>B.</w:t>
      </w:r>
      <w:r w:rsidR="00A53F8C">
        <w:rPr>
          <w:iCs/>
        </w:rPr>
        <w:t xml:space="preserve"> </w:t>
      </w:r>
      <w:r>
        <w:rPr>
          <w:iCs/>
        </w:rPr>
        <w:t>Plachý navrhl pokácet vr</w:t>
      </w:r>
      <w:r w:rsidR="00AF4E31">
        <w:rPr>
          <w:iCs/>
        </w:rPr>
        <w:t xml:space="preserve">bu u hřbitova, která je u kořenu </w:t>
      </w:r>
      <w:r>
        <w:rPr>
          <w:iCs/>
        </w:rPr>
        <w:t xml:space="preserve"> uhnilá </w:t>
      </w:r>
      <w:r w:rsidR="00103814">
        <w:rPr>
          <w:iCs/>
        </w:rPr>
        <w:t xml:space="preserve">a podhrabaná od hlodavců </w:t>
      </w:r>
      <w:r>
        <w:rPr>
          <w:iCs/>
        </w:rPr>
        <w:t>a hrozí spadnutí</w:t>
      </w:r>
      <w:r w:rsidR="00AF4E31">
        <w:rPr>
          <w:iCs/>
        </w:rPr>
        <w:t>m</w:t>
      </w:r>
      <w:r>
        <w:rPr>
          <w:iCs/>
        </w:rPr>
        <w:t>.</w:t>
      </w:r>
      <w:r w:rsidR="00DF5F8D">
        <w:rPr>
          <w:iCs/>
        </w:rPr>
        <w:t xml:space="preserve"> </w:t>
      </w:r>
      <w:r w:rsidR="00103814">
        <w:rPr>
          <w:iCs/>
        </w:rPr>
        <w:t xml:space="preserve">Zastupitelé souhlasí s pokácením </w:t>
      </w:r>
      <w:r w:rsidR="00DF5F8D">
        <w:rPr>
          <w:iCs/>
        </w:rPr>
        <w:t xml:space="preserve"> </w:t>
      </w:r>
      <w:r w:rsidR="0088287F">
        <w:rPr>
          <w:iCs/>
        </w:rPr>
        <w:t>v období vegetačního klidu.</w:t>
      </w:r>
    </w:p>
    <w:p w:rsidR="00233140" w:rsidRDefault="00233140" w:rsidP="00840D74">
      <w:pPr>
        <w:jc w:val="both"/>
        <w:rPr>
          <w:iCs/>
        </w:rPr>
      </w:pPr>
    </w:p>
    <w:p w:rsidR="00233140" w:rsidRDefault="00233140" w:rsidP="00840D74">
      <w:pPr>
        <w:jc w:val="both"/>
        <w:rPr>
          <w:iCs/>
        </w:rPr>
      </w:pPr>
      <w:r>
        <w:rPr>
          <w:iCs/>
        </w:rPr>
        <w:t>L.</w:t>
      </w:r>
      <w:r w:rsidR="00A53F8C">
        <w:rPr>
          <w:iCs/>
        </w:rPr>
        <w:t xml:space="preserve"> </w:t>
      </w:r>
      <w:r>
        <w:rPr>
          <w:iCs/>
        </w:rPr>
        <w:t>Barták se dotázal na kam</w:t>
      </w:r>
      <w:r w:rsidR="0088287F">
        <w:rPr>
          <w:iCs/>
        </w:rPr>
        <w:t>í</w:t>
      </w:r>
      <w:r>
        <w:rPr>
          <w:iCs/>
        </w:rPr>
        <w:t xml:space="preserve">nky </w:t>
      </w:r>
      <w:r w:rsidR="00AF4E31">
        <w:rPr>
          <w:iCs/>
        </w:rPr>
        <w:t xml:space="preserve">po pravé straně od lávky </w:t>
      </w:r>
      <w:r>
        <w:rPr>
          <w:iCs/>
        </w:rPr>
        <w:t>v uličce podél nemovitos</w:t>
      </w:r>
      <w:r w:rsidR="00A53F8C">
        <w:rPr>
          <w:iCs/>
        </w:rPr>
        <w:t>ti čp. 27. Podle našic</w:t>
      </w:r>
      <w:r w:rsidR="00FD179A">
        <w:rPr>
          <w:iCs/>
        </w:rPr>
        <w:t>h</w:t>
      </w:r>
      <w:r w:rsidR="00A53F8C">
        <w:rPr>
          <w:iCs/>
        </w:rPr>
        <w:t xml:space="preserve"> informací </w:t>
      </w:r>
      <w:r>
        <w:rPr>
          <w:iCs/>
        </w:rPr>
        <w:t xml:space="preserve">chce </w:t>
      </w:r>
      <w:r w:rsidR="00A53F8C">
        <w:rPr>
          <w:iCs/>
        </w:rPr>
        <w:t>p</w:t>
      </w:r>
      <w:r>
        <w:rPr>
          <w:iCs/>
        </w:rPr>
        <w:t>rovést úpravu</w:t>
      </w:r>
      <w:r w:rsidR="00A53F8C">
        <w:rPr>
          <w:iCs/>
        </w:rPr>
        <w:t xml:space="preserve"> sám majitel nemovitosti</w:t>
      </w:r>
      <w:r>
        <w:rPr>
          <w:iCs/>
        </w:rPr>
        <w:t xml:space="preserve">. </w:t>
      </w:r>
    </w:p>
    <w:p w:rsidR="00D4783D" w:rsidRDefault="00D4783D" w:rsidP="00840D74">
      <w:pPr>
        <w:jc w:val="both"/>
        <w:rPr>
          <w:iCs/>
        </w:rPr>
      </w:pPr>
    </w:p>
    <w:p w:rsidR="00D4783D" w:rsidRDefault="00C53534" w:rsidP="00840D74">
      <w:pPr>
        <w:jc w:val="both"/>
        <w:rPr>
          <w:iCs/>
        </w:rPr>
      </w:pPr>
      <w:r>
        <w:rPr>
          <w:iCs/>
        </w:rPr>
        <w:t>M.</w:t>
      </w:r>
      <w:r w:rsidR="00A53F8C">
        <w:rPr>
          <w:iCs/>
        </w:rPr>
        <w:t xml:space="preserve"> </w:t>
      </w:r>
      <w:r>
        <w:rPr>
          <w:iCs/>
        </w:rPr>
        <w:t xml:space="preserve">Ryšavá shrnula zájem na </w:t>
      </w:r>
      <w:r w:rsidR="00D4783D">
        <w:rPr>
          <w:iCs/>
        </w:rPr>
        <w:t>uveřejnění reklamy</w:t>
      </w:r>
      <w:r w:rsidR="0088287F">
        <w:rPr>
          <w:iCs/>
        </w:rPr>
        <w:t xml:space="preserve"> podnikatelů v občasníku. Zájem mají 3</w:t>
      </w:r>
      <w:r w:rsidR="00A53F8C">
        <w:rPr>
          <w:iCs/>
        </w:rPr>
        <w:t xml:space="preserve"> podnikatelé</w:t>
      </w:r>
      <w:r w:rsidR="0088287F">
        <w:rPr>
          <w:iCs/>
        </w:rPr>
        <w:t xml:space="preserve"> a</w:t>
      </w:r>
      <w:r w:rsidR="00A53F8C">
        <w:rPr>
          <w:iCs/>
        </w:rPr>
        <w:t xml:space="preserve"> uveřejnění reklamy</w:t>
      </w:r>
      <w:r w:rsidR="0088287F">
        <w:rPr>
          <w:iCs/>
        </w:rPr>
        <w:t xml:space="preserve"> jim</w:t>
      </w:r>
      <w:r w:rsidR="00A53F8C">
        <w:rPr>
          <w:iCs/>
        </w:rPr>
        <w:t xml:space="preserve"> bude</w:t>
      </w:r>
      <w:r w:rsidR="0088287F">
        <w:rPr>
          <w:iCs/>
        </w:rPr>
        <w:t xml:space="preserve"> umožněno v příštím vydání.</w:t>
      </w:r>
    </w:p>
    <w:p w:rsidR="003456B5" w:rsidRDefault="003456B5" w:rsidP="00840D74">
      <w:pPr>
        <w:jc w:val="both"/>
        <w:rPr>
          <w:iCs/>
        </w:rPr>
      </w:pPr>
    </w:p>
    <w:p w:rsidR="003456B5" w:rsidRDefault="003456B5" w:rsidP="00840D74">
      <w:pPr>
        <w:jc w:val="both"/>
        <w:rPr>
          <w:iCs/>
        </w:rPr>
      </w:pPr>
      <w:r>
        <w:rPr>
          <w:iCs/>
        </w:rPr>
        <w:t>M.</w:t>
      </w:r>
      <w:r w:rsidR="00A53F8C">
        <w:rPr>
          <w:iCs/>
        </w:rPr>
        <w:t xml:space="preserve"> </w:t>
      </w:r>
      <w:r>
        <w:rPr>
          <w:iCs/>
        </w:rPr>
        <w:t>Ryšavá</w:t>
      </w:r>
      <w:r w:rsidR="005B3D84">
        <w:rPr>
          <w:iCs/>
        </w:rPr>
        <w:t xml:space="preserve"> požádala o pomoc s vytvořením místa pro kuželky.</w:t>
      </w:r>
    </w:p>
    <w:p w:rsidR="0088287F" w:rsidRDefault="0088287F" w:rsidP="00840D74">
      <w:pPr>
        <w:jc w:val="both"/>
        <w:rPr>
          <w:iCs/>
        </w:rPr>
      </w:pPr>
    </w:p>
    <w:p w:rsidR="0088287F" w:rsidRDefault="0088287F" w:rsidP="00840D74">
      <w:pPr>
        <w:jc w:val="both"/>
        <w:rPr>
          <w:iCs/>
        </w:rPr>
      </w:pPr>
      <w:r>
        <w:rPr>
          <w:iCs/>
        </w:rPr>
        <w:t xml:space="preserve">Paní </w:t>
      </w:r>
      <w:r w:rsidR="001F54F5">
        <w:rPr>
          <w:iCs/>
        </w:rPr>
        <w:t>P. dala návrh na vyrobení herních prvků</w:t>
      </w:r>
      <w:r>
        <w:rPr>
          <w:iCs/>
        </w:rPr>
        <w:t xml:space="preserve"> do parku. B. Plachý promyslí, jak by bylo</w:t>
      </w:r>
      <w:r w:rsidR="001F54F5">
        <w:rPr>
          <w:iCs/>
        </w:rPr>
        <w:t xml:space="preserve"> možné zhotovit a vkusně usmítit.</w:t>
      </w:r>
    </w:p>
    <w:p w:rsidR="006A20EC" w:rsidRDefault="006A20EC" w:rsidP="00840D74">
      <w:pPr>
        <w:jc w:val="both"/>
        <w:rPr>
          <w:iCs/>
        </w:rPr>
      </w:pPr>
    </w:p>
    <w:p w:rsidR="006A20EC" w:rsidRDefault="006A20EC" w:rsidP="00840D74">
      <w:pPr>
        <w:jc w:val="both"/>
        <w:rPr>
          <w:iCs/>
        </w:rPr>
      </w:pPr>
    </w:p>
    <w:p w:rsidR="006A20EC" w:rsidRDefault="006A20EC" w:rsidP="00840D74">
      <w:pPr>
        <w:jc w:val="both"/>
        <w:rPr>
          <w:iCs/>
        </w:rPr>
      </w:pPr>
    </w:p>
    <w:p w:rsidR="006A20EC" w:rsidRDefault="006A20EC" w:rsidP="00492417">
      <w:pPr>
        <w:jc w:val="both"/>
        <w:rPr>
          <w:iCs/>
        </w:rPr>
      </w:pPr>
    </w:p>
    <w:p w:rsidR="00023D24" w:rsidRPr="00492417" w:rsidRDefault="00023D24" w:rsidP="00492417">
      <w:pPr>
        <w:jc w:val="both"/>
        <w:rPr>
          <w:iCs/>
        </w:rPr>
      </w:pPr>
    </w:p>
    <w:p w:rsidR="0098088D" w:rsidRPr="00614C98" w:rsidRDefault="0098088D" w:rsidP="00614C98">
      <w:pPr>
        <w:jc w:val="both"/>
        <w:rPr>
          <w:iCs/>
        </w:rPr>
      </w:pPr>
    </w:p>
    <w:p w:rsidR="00D91BEA" w:rsidRPr="00614C98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sz w:val="24"/>
          <w:szCs w:val="24"/>
        </w:rPr>
      </w:pPr>
      <w:r w:rsidRPr="00614C98">
        <w:rPr>
          <w:iCs/>
          <w:sz w:val="24"/>
          <w:szCs w:val="24"/>
        </w:rPr>
        <w:tab/>
        <w:t>..............................................</w:t>
      </w:r>
      <w:r w:rsidRPr="00614C98">
        <w:rPr>
          <w:iCs/>
          <w:sz w:val="24"/>
          <w:szCs w:val="24"/>
        </w:rPr>
        <w:tab/>
        <w:t>..............................................</w:t>
      </w:r>
      <w:r w:rsidRPr="00614C98">
        <w:rPr>
          <w:iCs/>
          <w:sz w:val="24"/>
          <w:szCs w:val="24"/>
        </w:rPr>
        <w:tab/>
        <w:t>..............................................</w:t>
      </w:r>
    </w:p>
    <w:p w:rsidR="00D91BEA" w:rsidRPr="00614C98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/>
          <w:iCs/>
          <w:sz w:val="24"/>
          <w:szCs w:val="24"/>
        </w:rPr>
      </w:pPr>
      <w:r w:rsidRPr="004A57A9">
        <w:rPr>
          <w:i/>
          <w:iCs/>
          <w:sz w:val="24"/>
          <w:szCs w:val="24"/>
        </w:rPr>
        <w:t xml:space="preserve">       </w:t>
      </w:r>
      <w:r w:rsidR="00A80B09">
        <w:rPr>
          <w:i/>
          <w:iCs/>
          <w:sz w:val="24"/>
          <w:szCs w:val="24"/>
        </w:rPr>
        <w:t xml:space="preserve"> </w:t>
      </w:r>
      <w:r w:rsidRPr="004A57A9">
        <w:rPr>
          <w:i/>
          <w:iCs/>
          <w:sz w:val="24"/>
          <w:szCs w:val="24"/>
        </w:rPr>
        <w:t xml:space="preserve">    </w:t>
      </w:r>
      <w:r w:rsidR="00C404A9">
        <w:rPr>
          <w:i/>
          <w:iCs/>
          <w:sz w:val="24"/>
          <w:szCs w:val="24"/>
        </w:rPr>
        <w:t xml:space="preserve"> </w:t>
      </w:r>
      <w:r w:rsidR="00A80B09">
        <w:rPr>
          <w:i/>
          <w:iCs/>
          <w:sz w:val="24"/>
          <w:szCs w:val="24"/>
        </w:rPr>
        <w:t xml:space="preserve">René Procházka                                     </w:t>
      </w:r>
      <w:r w:rsidR="00C404A9">
        <w:rPr>
          <w:i/>
          <w:iCs/>
          <w:sz w:val="24"/>
          <w:szCs w:val="24"/>
        </w:rPr>
        <w:t xml:space="preserve">  </w:t>
      </w:r>
      <w:r w:rsidR="00A80B09">
        <w:rPr>
          <w:i/>
          <w:iCs/>
          <w:sz w:val="24"/>
          <w:szCs w:val="24"/>
        </w:rPr>
        <w:t>Zdeněk Němec</w:t>
      </w:r>
      <w:r w:rsidR="00C404A9">
        <w:rPr>
          <w:i/>
          <w:iCs/>
          <w:sz w:val="24"/>
          <w:szCs w:val="24"/>
        </w:rPr>
        <w:t xml:space="preserve">      </w:t>
      </w:r>
      <w:r w:rsidR="004A57A9">
        <w:rPr>
          <w:iCs/>
          <w:sz w:val="24"/>
          <w:szCs w:val="24"/>
        </w:rPr>
        <w:t xml:space="preserve">                      </w:t>
      </w:r>
      <w:r w:rsidRPr="00614C98">
        <w:rPr>
          <w:i/>
          <w:iCs/>
          <w:sz w:val="24"/>
          <w:szCs w:val="24"/>
        </w:rPr>
        <w:t>Jaroslav Janata</w:t>
      </w:r>
    </w:p>
    <w:p w:rsidR="00D91BEA" w:rsidRPr="004940D1" w:rsidRDefault="00B46EF5">
      <w:r w:rsidRPr="004940D1">
        <w:rPr>
          <w:i/>
          <w:iCs/>
        </w:rPr>
        <w:tab/>
        <w:t xml:space="preserve">                                        ověřovatelé</w:t>
      </w:r>
      <w:r w:rsidRPr="004940D1">
        <w:rPr>
          <w:i/>
          <w:iCs/>
        </w:rPr>
        <w:tab/>
        <w:t xml:space="preserve">                                                       </w:t>
      </w:r>
      <w:r w:rsidR="00C404A9">
        <w:rPr>
          <w:i/>
          <w:iCs/>
        </w:rPr>
        <w:t xml:space="preserve">       </w:t>
      </w:r>
      <w:r w:rsidRPr="004940D1">
        <w:rPr>
          <w:i/>
          <w:iCs/>
        </w:rPr>
        <w:t xml:space="preserve">  starosta</w:t>
      </w:r>
    </w:p>
    <w:sectPr w:rsidR="00D91BEA" w:rsidRPr="004940D1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4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8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0"/>
  </w:num>
  <w:num w:numId="5">
    <w:abstractNumId w:val="6"/>
  </w:num>
  <w:num w:numId="6">
    <w:abstractNumId w:val="2"/>
  </w:num>
  <w:num w:numId="7">
    <w:abstractNumId w:val="9"/>
  </w:num>
  <w:num w:numId="8">
    <w:abstractNumId w:val="5"/>
  </w:num>
  <w:num w:numId="9">
    <w:abstractNumId w:val="11"/>
  </w:num>
  <w:num w:numId="10">
    <w:abstractNumId w:val="4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12A1"/>
    <w:rsid w:val="00006796"/>
    <w:rsid w:val="00013084"/>
    <w:rsid w:val="000134DA"/>
    <w:rsid w:val="00017976"/>
    <w:rsid w:val="00020FBC"/>
    <w:rsid w:val="00023D24"/>
    <w:rsid w:val="00034C0A"/>
    <w:rsid w:val="000401E7"/>
    <w:rsid w:val="00056F20"/>
    <w:rsid w:val="00065620"/>
    <w:rsid w:val="00066D9F"/>
    <w:rsid w:val="000762BF"/>
    <w:rsid w:val="000819AD"/>
    <w:rsid w:val="000820B2"/>
    <w:rsid w:val="00093801"/>
    <w:rsid w:val="00095F28"/>
    <w:rsid w:val="000A12CB"/>
    <w:rsid w:val="000B572B"/>
    <w:rsid w:val="000C49CB"/>
    <w:rsid w:val="000E1142"/>
    <w:rsid w:val="000E21C2"/>
    <w:rsid w:val="000E37B7"/>
    <w:rsid w:val="000F33F6"/>
    <w:rsid w:val="001021BA"/>
    <w:rsid w:val="00103814"/>
    <w:rsid w:val="001330B8"/>
    <w:rsid w:val="0013612B"/>
    <w:rsid w:val="00141D85"/>
    <w:rsid w:val="00147794"/>
    <w:rsid w:val="001656A9"/>
    <w:rsid w:val="001679A1"/>
    <w:rsid w:val="00175841"/>
    <w:rsid w:val="00176AB0"/>
    <w:rsid w:val="00182871"/>
    <w:rsid w:val="001865E5"/>
    <w:rsid w:val="001A2A03"/>
    <w:rsid w:val="001B356B"/>
    <w:rsid w:val="001C00FF"/>
    <w:rsid w:val="001D1CB9"/>
    <w:rsid w:val="001D3D4A"/>
    <w:rsid w:val="001D64A3"/>
    <w:rsid w:val="001E0D81"/>
    <w:rsid w:val="001E7D83"/>
    <w:rsid w:val="001F03DC"/>
    <w:rsid w:val="001F5291"/>
    <w:rsid w:val="001F54F5"/>
    <w:rsid w:val="00214787"/>
    <w:rsid w:val="00220589"/>
    <w:rsid w:val="00227506"/>
    <w:rsid w:val="00233140"/>
    <w:rsid w:val="0024062F"/>
    <w:rsid w:val="0024403E"/>
    <w:rsid w:val="002477E8"/>
    <w:rsid w:val="00250377"/>
    <w:rsid w:val="00255D30"/>
    <w:rsid w:val="00281E42"/>
    <w:rsid w:val="0028203A"/>
    <w:rsid w:val="00282737"/>
    <w:rsid w:val="0028740C"/>
    <w:rsid w:val="00287538"/>
    <w:rsid w:val="0029184B"/>
    <w:rsid w:val="00293298"/>
    <w:rsid w:val="002B3F84"/>
    <w:rsid w:val="002B408C"/>
    <w:rsid w:val="002C17DD"/>
    <w:rsid w:val="002C58CF"/>
    <w:rsid w:val="002D4485"/>
    <w:rsid w:val="002D5386"/>
    <w:rsid w:val="002E20E1"/>
    <w:rsid w:val="002E6014"/>
    <w:rsid w:val="002F2641"/>
    <w:rsid w:val="002F4209"/>
    <w:rsid w:val="00315FE6"/>
    <w:rsid w:val="003252E6"/>
    <w:rsid w:val="00330EE8"/>
    <w:rsid w:val="00334D88"/>
    <w:rsid w:val="003456B5"/>
    <w:rsid w:val="00346244"/>
    <w:rsid w:val="00350976"/>
    <w:rsid w:val="00363239"/>
    <w:rsid w:val="00365284"/>
    <w:rsid w:val="00377AD5"/>
    <w:rsid w:val="00387240"/>
    <w:rsid w:val="00394801"/>
    <w:rsid w:val="003A16C8"/>
    <w:rsid w:val="003A39C7"/>
    <w:rsid w:val="003B741E"/>
    <w:rsid w:val="003C2DE4"/>
    <w:rsid w:val="003C41A6"/>
    <w:rsid w:val="003C6A70"/>
    <w:rsid w:val="003C7567"/>
    <w:rsid w:val="003F57F9"/>
    <w:rsid w:val="00403FFF"/>
    <w:rsid w:val="004102DD"/>
    <w:rsid w:val="0042312C"/>
    <w:rsid w:val="00437CD3"/>
    <w:rsid w:val="00454F85"/>
    <w:rsid w:val="00456B0B"/>
    <w:rsid w:val="00461F48"/>
    <w:rsid w:val="00464E5C"/>
    <w:rsid w:val="00470207"/>
    <w:rsid w:val="00471EE7"/>
    <w:rsid w:val="0047484B"/>
    <w:rsid w:val="004801CC"/>
    <w:rsid w:val="00481EC9"/>
    <w:rsid w:val="0048209C"/>
    <w:rsid w:val="00492417"/>
    <w:rsid w:val="004940D1"/>
    <w:rsid w:val="004965D4"/>
    <w:rsid w:val="00497B05"/>
    <w:rsid w:val="00497ED5"/>
    <w:rsid w:val="004A57A9"/>
    <w:rsid w:val="004A7F59"/>
    <w:rsid w:val="004B67D1"/>
    <w:rsid w:val="004C150E"/>
    <w:rsid w:val="004C240C"/>
    <w:rsid w:val="004D7824"/>
    <w:rsid w:val="004E3349"/>
    <w:rsid w:val="004E5FD3"/>
    <w:rsid w:val="004F0A1E"/>
    <w:rsid w:val="004F2F06"/>
    <w:rsid w:val="00507906"/>
    <w:rsid w:val="00517C13"/>
    <w:rsid w:val="00517ED2"/>
    <w:rsid w:val="00523B29"/>
    <w:rsid w:val="005278EE"/>
    <w:rsid w:val="0054651C"/>
    <w:rsid w:val="005652FC"/>
    <w:rsid w:val="005734A9"/>
    <w:rsid w:val="005829BF"/>
    <w:rsid w:val="00587D1E"/>
    <w:rsid w:val="00587D91"/>
    <w:rsid w:val="005946C5"/>
    <w:rsid w:val="00595DDD"/>
    <w:rsid w:val="005A10F7"/>
    <w:rsid w:val="005B3D84"/>
    <w:rsid w:val="005B6165"/>
    <w:rsid w:val="005C7662"/>
    <w:rsid w:val="005F3BB5"/>
    <w:rsid w:val="005F5D78"/>
    <w:rsid w:val="00604AC9"/>
    <w:rsid w:val="00614C98"/>
    <w:rsid w:val="0061735E"/>
    <w:rsid w:val="006220C8"/>
    <w:rsid w:val="00652B1B"/>
    <w:rsid w:val="006531F0"/>
    <w:rsid w:val="006547A4"/>
    <w:rsid w:val="0065590A"/>
    <w:rsid w:val="00663C6C"/>
    <w:rsid w:val="00677FE4"/>
    <w:rsid w:val="006902F7"/>
    <w:rsid w:val="00692853"/>
    <w:rsid w:val="00694E08"/>
    <w:rsid w:val="006A0421"/>
    <w:rsid w:val="006A20EC"/>
    <w:rsid w:val="006A2119"/>
    <w:rsid w:val="006B73DA"/>
    <w:rsid w:val="006D48BE"/>
    <w:rsid w:val="006D5E35"/>
    <w:rsid w:val="006D5E6E"/>
    <w:rsid w:val="006E0338"/>
    <w:rsid w:val="006F018B"/>
    <w:rsid w:val="006F157C"/>
    <w:rsid w:val="006F49F7"/>
    <w:rsid w:val="007037C6"/>
    <w:rsid w:val="00705FE4"/>
    <w:rsid w:val="00706C26"/>
    <w:rsid w:val="00706CA6"/>
    <w:rsid w:val="00734C58"/>
    <w:rsid w:val="0074295C"/>
    <w:rsid w:val="00751FB7"/>
    <w:rsid w:val="00752114"/>
    <w:rsid w:val="00755CC1"/>
    <w:rsid w:val="0077043F"/>
    <w:rsid w:val="0079007F"/>
    <w:rsid w:val="007A023F"/>
    <w:rsid w:val="007B160C"/>
    <w:rsid w:val="007D1C22"/>
    <w:rsid w:val="007D47A4"/>
    <w:rsid w:val="007E281C"/>
    <w:rsid w:val="007E4018"/>
    <w:rsid w:val="007E5636"/>
    <w:rsid w:val="007E5CBE"/>
    <w:rsid w:val="007F5C9F"/>
    <w:rsid w:val="007F6ADB"/>
    <w:rsid w:val="007F72A9"/>
    <w:rsid w:val="00807D32"/>
    <w:rsid w:val="0081257D"/>
    <w:rsid w:val="00813D52"/>
    <w:rsid w:val="00816A4F"/>
    <w:rsid w:val="00816C44"/>
    <w:rsid w:val="008235F1"/>
    <w:rsid w:val="00837CD2"/>
    <w:rsid w:val="008404A4"/>
    <w:rsid w:val="00840D74"/>
    <w:rsid w:val="00845190"/>
    <w:rsid w:val="00855F8F"/>
    <w:rsid w:val="00860E6D"/>
    <w:rsid w:val="0086507C"/>
    <w:rsid w:val="008658E5"/>
    <w:rsid w:val="008679A5"/>
    <w:rsid w:val="00870935"/>
    <w:rsid w:val="008739B4"/>
    <w:rsid w:val="0088287F"/>
    <w:rsid w:val="008947AD"/>
    <w:rsid w:val="008952A5"/>
    <w:rsid w:val="008C5010"/>
    <w:rsid w:val="008C6A83"/>
    <w:rsid w:val="008C7E2B"/>
    <w:rsid w:val="008F42B4"/>
    <w:rsid w:val="008F45AA"/>
    <w:rsid w:val="00900463"/>
    <w:rsid w:val="00932400"/>
    <w:rsid w:val="00935E76"/>
    <w:rsid w:val="00936486"/>
    <w:rsid w:val="00957D17"/>
    <w:rsid w:val="0098088D"/>
    <w:rsid w:val="009A08A2"/>
    <w:rsid w:val="009A746B"/>
    <w:rsid w:val="009D12AD"/>
    <w:rsid w:val="009D2A9A"/>
    <w:rsid w:val="009E4FC9"/>
    <w:rsid w:val="009F5C83"/>
    <w:rsid w:val="009F604B"/>
    <w:rsid w:val="00A030D6"/>
    <w:rsid w:val="00A060FC"/>
    <w:rsid w:val="00A10026"/>
    <w:rsid w:val="00A16B6F"/>
    <w:rsid w:val="00A310C0"/>
    <w:rsid w:val="00A337A7"/>
    <w:rsid w:val="00A37E7D"/>
    <w:rsid w:val="00A4413B"/>
    <w:rsid w:val="00A4494C"/>
    <w:rsid w:val="00A51281"/>
    <w:rsid w:val="00A53F8C"/>
    <w:rsid w:val="00A64CCF"/>
    <w:rsid w:val="00A66B4C"/>
    <w:rsid w:val="00A80717"/>
    <w:rsid w:val="00A808F3"/>
    <w:rsid w:val="00A80B09"/>
    <w:rsid w:val="00A83C70"/>
    <w:rsid w:val="00A97EAA"/>
    <w:rsid w:val="00AA2148"/>
    <w:rsid w:val="00AA2DDD"/>
    <w:rsid w:val="00AA664B"/>
    <w:rsid w:val="00AA6E4F"/>
    <w:rsid w:val="00AB1BD7"/>
    <w:rsid w:val="00AB577A"/>
    <w:rsid w:val="00AB63DC"/>
    <w:rsid w:val="00AC353F"/>
    <w:rsid w:val="00AC5DF3"/>
    <w:rsid w:val="00AD2346"/>
    <w:rsid w:val="00AE5122"/>
    <w:rsid w:val="00AF305A"/>
    <w:rsid w:val="00AF4E31"/>
    <w:rsid w:val="00B02044"/>
    <w:rsid w:val="00B064CF"/>
    <w:rsid w:val="00B1125B"/>
    <w:rsid w:val="00B23D41"/>
    <w:rsid w:val="00B250E3"/>
    <w:rsid w:val="00B43DBE"/>
    <w:rsid w:val="00B45216"/>
    <w:rsid w:val="00B46EF5"/>
    <w:rsid w:val="00B63DB7"/>
    <w:rsid w:val="00B7137D"/>
    <w:rsid w:val="00B717D6"/>
    <w:rsid w:val="00B80191"/>
    <w:rsid w:val="00B83D51"/>
    <w:rsid w:val="00B94BC7"/>
    <w:rsid w:val="00BC0BFC"/>
    <w:rsid w:val="00BF0234"/>
    <w:rsid w:val="00BF6283"/>
    <w:rsid w:val="00BF6C14"/>
    <w:rsid w:val="00BF7BED"/>
    <w:rsid w:val="00C122F7"/>
    <w:rsid w:val="00C125B9"/>
    <w:rsid w:val="00C13FF1"/>
    <w:rsid w:val="00C15611"/>
    <w:rsid w:val="00C15AA7"/>
    <w:rsid w:val="00C20739"/>
    <w:rsid w:val="00C20DF0"/>
    <w:rsid w:val="00C33ECF"/>
    <w:rsid w:val="00C36D70"/>
    <w:rsid w:val="00C37A8F"/>
    <w:rsid w:val="00C404A9"/>
    <w:rsid w:val="00C5135A"/>
    <w:rsid w:val="00C53534"/>
    <w:rsid w:val="00C561CE"/>
    <w:rsid w:val="00C621E5"/>
    <w:rsid w:val="00C7607E"/>
    <w:rsid w:val="00C845A3"/>
    <w:rsid w:val="00C84CD1"/>
    <w:rsid w:val="00C87AF8"/>
    <w:rsid w:val="00C94702"/>
    <w:rsid w:val="00C95725"/>
    <w:rsid w:val="00CB51DF"/>
    <w:rsid w:val="00CC5357"/>
    <w:rsid w:val="00CD7452"/>
    <w:rsid w:val="00CE37FB"/>
    <w:rsid w:val="00D0515B"/>
    <w:rsid w:val="00D05EFA"/>
    <w:rsid w:val="00D22196"/>
    <w:rsid w:val="00D45B0A"/>
    <w:rsid w:val="00D4783D"/>
    <w:rsid w:val="00D56310"/>
    <w:rsid w:val="00D61203"/>
    <w:rsid w:val="00D64C35"/>
    <w:rsid w:val="00D671F1"/>
    <w:rsid w:val="00D73BC3"/>
    <w:rsid w:val="00D74905"/>
    <w:rsid w:val="00D9010A"/>
    <w:rsid w:val="00D91BEA"/>
    <w:rsid w:val="00D965A9"/>
    <w:rsid w:val="00DA0267"/>
    <w:rsid w:val="00DB22A2"/>
    <w:rsid w:val="00DC3BE9"/>
    <w:rsid w:val="00DC400A"/>
    <w:rsid w:val="00DC4B8F"/>
    <w:rsid w:val="00DC6C95"/>
    <w:rsid w:val="00DD6606"/>
    <w:rsid w:val="00DE0C21"/>
    <w:rsid w:val="00DE2C60"/>
    <w:rsid w:val="00DE2EF3"/>
    <w:rsid w:val="00DE7019"/>
    <w:rsid w:val="00DF5F8D"/>
    <w:rsid w:val="00DF6DF6"/>
    <w:rsid w:val="00E12DD1"/>
    <w:rsid w:val="00E171EE"/>
    <w:rsid w:val="00E300EC"/>
    <w:rsid w:val="00E524D4"/>
    <w:rsid w:val="00E54A99"/>
    <w:rsid w:val="00E91543"/>
    <w:rsid w:val="00E94D63"/>
    <w:rsid w:val="00EA5267"/>
    <w:rsid w:val="00EC7773"/>
    <w:rsid w:val="00ED3EBE"/>
    <w:rsid w:val="00ED61BC"/>
    <w:rsid w:val="00EE7993"/>
    <w:rsid w:val="00EE7B51"/>
    <w:rsid w:val="00F01859"/>
    <w:rsid w:val="00F02DB6"/>
    <w:rsid w:val="00F034F3"/>
    <w:rsid w:val="00F04B29"/>
    <w:rsid w:val="00F119EE"/>
    <w:rsid w:val="00F12464"/>
    <w:rsid w:val="00F1408E"/>
    <w:rsid w:val="00F154E2"/>
    <w:rsid w:val="00F21ED3"/>
    <w:rsid w:val="00F22B82"/>
    <w:rsid w:val="00F25F62"/>
    <w:rsid w:val="00F31A40"/>
    <w:rsid w:val="00F34405"/>
    <w:rsid w:val="00F35AE3"/>
    <w:rsid w:val="00F379B9"/>
    <w:rsid w:val="00F4198C"/>
    <w:rsid w:val="00F42B50"/>
    <w:rsid w:val="00F4484A"/>
    <w:rsid w:val="00F51CFA"/>
    <w:rsid w:val="00F53BB3"/>
    <w:rsid w:val="00F700DA"/>
    <w:rsid w:val="00F84681"/>
    <w:rsid w:val="00F93E9E"/>
    <w:rsid w:val="00F958F3"/>
    <w:rsid w:val="00FA014C"/>
    <w:rsid w:val="00FB1785"/>
    <w:rsid w:val="00FB6896"/>
    <w:rsid w:val="00FC2C32"/>
    <w:rsid w:val="00FD1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90</Words>
  <Characters>10562</Characters>
  <Application>Microsoft Office Word</Application>
  <DocSecurity>0</DocSecurity>
  <Lines>88</Lines>
  <Paragraphs>2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123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Vestec</cp:lastModifiedBy>
  <cp:revision>2</cp:revision>
  <cp:lastPrinted>2020-05-19T09:16:00Z</cp:lastPrinted>
  <dcterms:created xsi:type="dcterms:W3CDTF">2020-08-11T11:00:00Z</dcterms:created>
  <dcterms:modified xsi:type="dcterms:W3CDTF">2020-08-11T11:00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